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CA1A9" w14:textId="5B075426" w:rsidR="00C57A62" w:rsidRDefault="001B7498" w:rsidP="001B374C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 xml:space="preserve">03. </w:t>
      </w:r>
      <w:r w:rsidR="001B374C">
        <w:rPr>
          <w:noProof/>
          <w:lang w:val="en-GB"/>
        </w:rPr>
        <w:t>Guild</w:t>
      </w:r>
    </w:p>
    <w:p w14:paraId="7C82F1DB" w14:textId="33B65663" w:rsidR="001B7498" w:rsidRPr="001B7498" w:rsidRDefault="001B7498" w:rsidP="001B7498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470896C" wp14:editId="0585D0DD">
            <wp:extent cx="1958340" cy="1892754"/>
            <wp:effectExtent l="0" t="0" r="0" b="0"/>
            <wp:docPr id="2117100546" name="Картина 1" descr="Guild png images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uild png images | PNGEg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200" b="95200" l="10000" r="90000">
                                  <a14:foregroundMark x1="50000" y1="9200" x2="50333" y2="8200"/>
                                  <a14:foregroundMark x1="40222" y1="7200" x2="40222" y2="7200"/>
                                  <a14:foregroundMark x1="50111" y1="2200" x2="50111" y2="2200"/>
                                  <a14:foregroundMark x1="40667" y1="93200" x2="40667" y2="93200"/>
                                  <a14:foregroundMark x1="60444" y1="94200" x2="60444" y2="94200"/>
                                  <a14:foregroundMark x1="40556" y1="95200" x2="40556" y2="952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81" r="20940"/>
                    <a:stretch/>
                  </pic:blipFill>
                  <pic:spPr bwMode="auto">
                    <a:xfrm>
                      <a:off x="0" y="0"/>
                      <a:ext cx="1961630" cy="1895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02BE03" w14:textId="77777777" w:rsidR="00E4160F" w:rsidRPr="00D207E0" w:rsidRDefault="00E4160F" w:rsidP="00E4160F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14:paraId="4B406F54" w14:textId="5F7E075C" w:rsidR="00E4160F" w:rsidRDefault="00E4160F" w:rsidP="00E4160F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 w:rsidR="006F71C0">
        <w:rPr>
          <w:b/>
          <w:noProof/>
          <w:lang w:val="en-GB"/>
        </w:rPr>
        <w:t>packages</w:t>
      </w:r>
      <w:r w:rsidR="005C2DF6">
        <w:rPr>
          <w:noProof/>
          <w:lang w:val="en-GB"/>
        </w:rPr>
        <w:t>!</w:t>
      </w:r>
    </w:p>
    <w:p w14:paraId="6A2A9D87" w14:textId="23BECC1F" w:rsidR="004A7B9D" w:rsidRPr="006F71C0" w:rsidRDefault="006F71C0" w:rsidP="004A7B9D">
      <w:pPr>
        <w:rPr>
          <w:b/>
          <w:color w:val="auto"/>
          <w:sz w:val="24"/>
          <w:szCs w:val="24"/>
        </w:rPr>
      </w:pPr>
      <w:r w:rsidRPr="006F71C0">
        <w:rPr>
          <w:b/>
          <w:sz w:val="24"/>
          <w:szCs w:val="24"/>
        </w:rPr>
        <w:t xml:space="preserve">Pay attention to </w:t>
      </w:r>
      <w:r w:rsidR="00505C52">
        <w:rPr>
          <w:b/>
          <w:sz w:val="24"/>
          <w:szCs w:val="24"/>
        </w:rPr>
        <w:t xml:space="preserve">the </w:t>
      </w:r>
      <w:r w:rsidRPr="006F71C0">
        <w:rPr>
          <w:b/>
          <w:sz w:val="24"/>
          <w:szCs w:val="24"/>
        </w:rPr>
        <w:t xml:space="preserve">name </w:t>
      </w:r>
      <w:r w:rsidR="00505C52">
        <w:rPr>
          <w:b/>
          <w:sz w:val="24"/>
          <w:szCs w:val="24"/>
        </w:rPr>
        <w:t xml:space="preserve">of </w:t>
      </w:r>
      <w:r w:rsidRPr="006F71C0">
        <w:rPr>
          <w:b/>
          <w:sz w:val="24"/>
          <w:szCs w:val="24"/>
        </w:rPr>
        <w:t>the package</w:t>
      </w:r>
      <w:r w:rsidR="005C2DF6">
        <w:rPr>
          <w:b/>
          <w:sz w:val="24"/>
          <w:szCs w:val="24"/>
          <w:lang w:val="bg-BG"/>
        </w:rPr>
        <w:t xml:space="preserve"> </w:t>
      </w:r>
      <w:r w:rsidR="005C2DF6" w:rsidRPr="005D3958">
        <w:rPr>
          <w:b/>
          <w:sz w:val="24"/>
          <w:szCs w:val="24"/>
        </w:rPr>
        <w:t>guild</w:t>
      </w:r>
      <w:r w:rsidRPr="006F71C0">
        <w:rPr>
          <w:b/>
          <w:sz w:val="24"/>
          <w:szCs w:val="24"/>
        </w:rPr>
        <w:t>, all the classes, their fields</w:t>
      </w:r>
      <w:r w:rsidR="00505C52"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01FBB546" w14:textId="77777777" w:rsidR="00E4160F" w:rsidRPr="00D207E0" w:rsidRDefault="00E4160F" w:rsidP="00E4160F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14:paraId="3065E40C" w14:textId="6FA7D3DB" w:rsidR="0046020B" w:rsidRPr="00D207E0" w:rsidRDefault="00E23974" w:rsidP="005D4700">
      <w:pPr>
        <w:rPr>
          <w:noProof/>
          <w:color w:val="auto"/>
          <w:lang w:val="en-GB"/>
        </w:rPr>
      </w:pPr>
      <w:r w:rsidRPr="00D207E0">
        <w:rPr>
          <w:noProof/>
          <w:color w:val="auto"/>
          <w:lang w:val="en-GB"/>
        </w:rPr>
        <w:t xml:space="preserve">Your task is to create a </w:t>
      </w:r>
      <w:r w:rsidR="007E4BD4" w:rsidRPr="00D207E0">
        <w:rPr>
          <w:noProof/>
          <w:color w:val="auto"/>
          <w:lang w:val="en-GB"/>
        </w:rPr>
        <w:t xml:space="preserve">repository </w:t>
      </w:r>
      <w:r w:rsidR="00505C52">
        <w:rPr>
          <w:noProof/>
          <w:color w:val="auto"/>
          <w:lang w:val="en-GB"/>
        </w:rPr>
        <w:t>that</w:t>
      </w:r>
      <w:r w:rsidR="007E4BD4" w:rsidRPr="00D207E0">
        <w:rPr>
          <w:noProof/>
          <w:color w:val="auto"/>
          <w:lang w:val="en-GB"/>
        </w:rPr>
        <w:t xml:space="preserve"> stores</w:t>
      </w:r>
      <w:r w:rsidR="000464C8" w:rsidRPr="00D207E0">
        <w:rPr>
          <w:noProof/>
          <w:color w:val="auto"/>
          <w:lang w:val="en-GB"/>
        </w:rPr>
        <w:t xml:space="preserve"> </w:t>
      </w:r>
      <w:r w:rsidR="001B374C">
        <w:rPr>
          <w:noProof/>
          <w:color w:val="auto"/>
          <w:lang w:val="en-GB"/>
        </w:rPr>
        <w:t>players</w:t>
      </w:r>
      <w:r w:rsidR="00F41BCE">
        <w:rPr>
          <w:noProof/>
          <w:color w:val="auto"/>
          <w:lang w:val="en-GB"/>
        </w:rPr>
        <w:t xml:space="preserve"> </w:t>
      </w:r>
      <w:r w:rsidRPr="00D207E0">
        <w:rPr>
          <w:noProof/>
          <w:color w:val="auto"/>
          <w:lang w:val="en-GB"/>
        </w:rPr>
        <w:t>by creating the classes described below</w:t>
      </w:r>
      <w:r w:rsidR="00090DC9" w:rsidRPr="00D207E0">
        <w:rPr>
          <w:noProof/>
          <w:color w:val="auto"/>
          <w:lang w:val="en-GB"/>
        </w:rPr>
        <w:t>.</w:t>
      </w:r>
    </w:p>
    <w:p w14:paraId="7E341B77" w14:textId="4630C297" w:rsidR="006F71C0" w:rsidRPr="006F71C0" w:rsidRDefault="006F71C0" w:rsidP="005D4700">
      <w:pPr>
        <w:rPr>
          <w:noProof/>
        </w:rPr>
      </w:pPr>
      <w:r w:rsidRPr="006F71C0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layer</w:t>
      </w:r>
    </w:p>
    <w:p w14:paraId="4FEA5AE1" w14:textId="1A2E5308" w:rsidR="00C20415" w:rsidRPr="00D207E0" w:rsidRDefault="007E4BD4" w:rsidP="005D4700">
      <w:pPr>
        <w:rPr>
          <w:noProof/>
          <w:lang w:val="en-GB"/>
        </w:rPr>
      </w:pPr>
      <w:r w:rsidRPr="00D207E0">
        <w:rPr>
          <w:noProof/>
          <w:lang w:val="en-GB"/>
        </w:rPr>
        <w:t>First, w</w:t>
      </w:r>
      <w:r w:rsidR="00C20415" w:rsidRPr="00D207E0">
        <w:rPr>
          <w:noProof/>
          <w:lang w:val="en-GB"/>
        </w:rPr>
        <w:t xml:space="preserve">rite a </w:t>
      </w:r>
      <w:r w:rsidR="004A7B9D">
        <w:rPr>
          <w:noProof/>
        </w:rPr>
        <w:t>Java</w:t>
      </w:r>
      <w:r w:rsidR="00C20415" w:rsidRPr="00D207E0">
        <w:rPr>
          <w:noProof/>
          <w:lang w:val="en-GB"/>
        </w:rPr>
        <w:t xml:space="preserve"> class </w:t>
      </w:r>
      <w:r w:rsidR="001B374C">
        <w:rPr>
          <w:b/>
          <w:noProof/>
          <w:lang w:val="en-GB"/>
        </w:rPr>
        <w:t>Player</w:t>
      </w:r>
      <w:r w:rsidR="005E5DF2" w:rsidRPr="00D207E0">
        <w:rPr>
          <w:noProof/>
          <w:lang w:val="en-GB"/>
        </w:rPr>
        <w:t xml:space="preserve"> with the following </w:t>
      </w:r>
      <w:r w:rsidR="00085158">
        <w:rPr>
          <w:noProof/>
          <w:lang w:val="en-GB"/>
        </w:rPr>
        <w:t>fields</w:t>
      </w:r>
      <w:r w:rsidR="005E5DF2" w:rsidRPr="00D207E0">
        <w:rPr>
          <w:noProof/>
          <w:lang w:val="en-GB"/>
        </w:rPr>
        <w:t>:</w:t>
      </w:r>
    </w:p>
    <w:p w14:paraId="6CAD5542" w14:textId="556CB08A" w:rsidR="005E5DF2" w:rsidRPr="00DA6DDD" w:rsidRDefault="00085158" w:rsidP="003763DF">
      <w:pPr>
        <w:pStyle w:val="ac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n</w:t>
      </w:r>
      <w:r w:rsidR="006B5CA8" w:rsidRPr="00DA6DDD">
        <w:rPr>
          <w:rFonts w:ascii="Consolas" w:hAnsi="Consolas"/>
          <w:b/>
          <w:noProof/>
          <w:lang w:val="en-GB"/>
        </w:rPr>
        <w:t>ame</w:t>
      </w:r>
      <w:r w:rsidR="005E5DF2" w:rsidRPr="00DA6DDD">
        <w:rPr>
          <w:rFonts w:ascii="Consolas" w:hAnsi="Consolas"/>
          <w:b/>
          <w:noProof/>
          <w:lang w:val="en-GB"/>
        </w:rPr>
        <w:t xml:space="preserve">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6B5CA8" w:rsidRPr="00DA6DDD">
        <w:rPr>
          <w:rFonts w:ascii="Consolas" w:hAnsi="Consolas"/>
          <w:b/>
          <w:noProof/>
          <w:lang w:val="en-GB"/>
        </w:rPr>
        <w:t>tring</w:t>
      </w:r>
    </w:p>
    <w:p w14:paraId="50ACB7EA" w14:textId="7572129B" w:rsidR="005E5DF2" w:rsidRPr="00DA6DDD" w:rsidRDefault="00085158" w:rsidP="005E5DF2">
      <w:pPr>
        <w:pStyle w:val="ac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c</w:t>
      </w:r>
      <w:r w:rsidR="0012046D" w:rsidRPr="00DA6DDD">
        <w:rPr>
          <w:rFonts w:ascii="Consolas" w:hAnsi="Consolas"/>
          <w:b/>
          <w:noProof/>
          <w:lang w:val="en-GB"/>
        </w:rPr>
        <w:t>la</w:t>
      </w:r>
      <w:r w:rsidRPr="00DA6DDD">
        <w:rPr>
          <w:rFonts w:ascii="Consolas" w:hAnsi="Consolas"/>
          <w:b/>
          <w:noProof/>
          <w:lang w:val="en-GB"/>
        </w:rPr>
        <w:t>zz</w:t>
      </w:r>
      <w:r w:rsidR="005E5DF2" w:rsidRPr="00DA6DDD">
        <w:rPr>
          <w:rFonts w:ascii="Consolas" w:hAnsi="Consolas"/>
          <w:b/>
          <w:noProof/>
          <w:lang w:val="en-GB"/>
        </w:rPr>
        <w:t xml:space="preserve">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6B5CA8" w:rsidRPr="00DA6DDD">
        <w:rPr>
          <w:rFonts w:ascii="Consolas" w:hAnsi="Consolas"/>
          <w:b/>
          <w:noProof/>
          <w:lang w:val="en-GB"/>
        </w:rPr>
        <w:t>tring</w:t>
      </w:r>
    </w:p>
    <w:p w14:paraId="0D187E6D" w14:textId="63B97CB7" w:rsidR="003763DF" w:rsidRPr="00DA6DDD" w:rsidRDefault="00085158" w:rsidP="005E5DF2">
      <w:pPr>
        <w:pStyle w:val="ac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r</w:t>
      </w:r>
      <w:r w:rsidR="0012046D" w:rsidRPr="00DA6DDD">
        <w:rPr>
          <w:rFonts w:ascii="Consolas" w:hAnsi="Consolas"/>
          <w:b/>
          <w:noProof/>
          <w:lang w:val="en-GB"/>
        </w:rPr>
        <w:t>ank</w:t>
      </w:r>
      <w:r w:rsidR="003763DF" w:rsidRPr="00DA6DDD">
        <w:rPr>
          <w:rFonts w:ascii="Consolas" w:hAnsi="Consolas"/>
          <w:b/>
          <w:noProof/>
          <w:lang w:val="en-GB"/>
        </w:rPr>
        <w:t xml:space="preserve">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12046D" w:rsidRPr="00DA6DDD">
        <w:rPr>
          <w:rFonts w:ascii="Consolas" w:hAnsi="Consolas"/>
          <w:b/>
          <w:noProof/>
          <w:lang w:val="en-GB"/>
        </w:rPr>
        <w:t>tring</w:t>
      </w:r>
      <w:r w:rsidR="003763DF" w:rsidRPr="00DA6DDD">
        <w:rPr>
          <w:rFonts w:ascii="Consolas" w:hAnsi="Consolas"/>
          <w:b/>
          <w:noProof/>
          <w:lang w:val="en-GB"/>
        </w:rPr>
        <w:t xml:space="preserve"> </w:t>
      </w:r>
      <w:r w:rsidR="0012046D" w:rsidRPr="00DA6DDD">
        <w:rPr>
          <w:rFonts w:ascii="Consolas" w:hAnsi="Consolas"/>
          <w:b/>
          <w:noProof/>
          <w:lang w:val="en-GB"/>
        </w:rPr>
        <w:t>–</w:t>
      </w:r>
      <w:r w:rsidR="003763DF" w:rsidRPr="00DA6DDD">
        <w:rPr>
          <w:rFonts w:ascii="Consolas" w:hAnsi="Consolas"/>
          <w:b/>
          <w:noProof/>
          <w:lang w:val="en-GB"/>
        </w:rPr>
        <w:t xml:space="preserve"> </w:t>
      </w:r>
      <w:r w:rsidR="0012046D" w:rsidRPr="00DA6DDD">
        <w:rPr>
          <w:rFonts w:ascii="Consolas" w:hAnsi="Consolas"/>
          <w:b/>
          <w:noProof/>
          <w:lang w:val="en-GB"/>
        </w:rPr>
        <w:t xml:space="preserve">"Trial" </w:t>
      </w:r>
      <w:r w:rsidR="003763DF" w:rsidRPr="00DA6DDD">
        <w:rPr>
          <w:b/>
          <w:noProof/>
          <w:lang w:val="en-GB"/>
        </w:rPr>
        <w:t>by default</w:t>
      </w:r>
    </w:p>
    <w:p w14:paraId="7FB6DD15" w14:textId="379FBF2E" w:rsidR="00736CA7" w:rsidRPr="00DA6DDD" w:rsidRDefault="00085158" w:rsidP="005E5DF2">
      <w:pPr>
        <w:pStyle w:val="ac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d</w:t>
      </w:r>
      <w:r w:rsidR="00736CA7" w:rsidRPr="00DA6DDD">
        <w:rPr>
          <w:rFonts w:ascii="Consolas" w:hAnsi="Consolas"/>
          <w:b/>
          <w:noProof/>
          <w:lang w:val="en-GB"/>
        </w:rPr>
        <w:t xml:space="preserve">escription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736CA7" w:rsidRPr="00DA6DDD">
        <w:rPr>
          <w:rFonts w:ascii="Consolas" w:hAnsi="Consolas"/>
          <w:b/>
          <w:noProof/>
          <w:lang w:val="en-GB"/>
        </w:rPr>
        <w:t>tring</w:t>
      </w:r>
      <w:r w:rsidR="001D1B35" w:rsidRPr="00DA6DDD">
        <w:rPr>
          <w:rFonts w:ascii="Consolas" w:hAnsi="Consolas"/>
          <w:b/>
          <w:noProof/>
          <w:lang w:val="en-GB"/>
        </w:rPr>
        <w:t xml:space="preserve"> – "n/a"</w:t>
      </w:r>
      <w:r w:rsidR="001D1B35" w:rsidRPr="00DA6DDD">
        <w:rPr>
          <w:b/>
          <w:noProof/>
          <w:lang w:val="en-GB"/>
        </w:rPr>
        <w:t xml:space="preserve"> by default</w:t>
      </w:r>
    </w:p>
    <w:p w14:paraId="254C6564" w14:textId="20380F86" w:rsidR="005E5DF2" w:rsidRPr="00D207E0" w:rsidRDefault="00C20415" w:rsidP="005E5DF2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505C52">
        <w:rPr>
          <w:noProof/>
          <w:lang w:val="en-GB"/>
        </w:rPr>
        <w:t xml:space="preserve">the </w:t>
      </w:r>
      <w:r w:rsidR="006B5CA8" w:rsidRPr="00D207E0">
        <w:rPr>
          <w:b/>
          <w:noProof/>
          <w:lang w:val="en-GB"/>
        </w:rPr>
        <w:t>name</w:t>
      </w:r>
      <w:r w:rsidR="003763DF" w:rsidRPr="00D207E0">
        <w:rPr>
          <w:b/>
          <w:noProof/>
          <w:lang w:val="en-GB"/>
        </w:rPr>
        <w:t xml:space="preserve"> </w:t>
      </w:r>
      <w:r w:rsidR="007E4BD4" w:rsidRPr="00D207E0">
        <w:rPr>
          <w:b/>
          <w:noProof/>
          <w:lang w:val="en-GB"/>
        </w:rPr>
        <w:t xml:space="preserve">and </w:t>
      </w:r>
      <w:r w:rsidR="00B16569">
        <w:rPr>
          <w:b/>
          <w:noProof/>
          <w:lang w:val="en-GB"/>
        </w:rPr>
        <w:t>cla</w:t>
      </w:r>
      <w:r w:rsidR="006F71C0">
        <w:rPr>
          <w:b/>
          <w:noProof/>
          <w:lang w:val="en-GB"/>
        </w:rPr>
        <w:t>zz</w:t>
      </w:r>
      <w:r w:rsidR="000464C8" w:rsidRPr="00D207E0">
        <w:rPr>
          <w:noProof/>
          <w:lang w:val="en-GB"/>
        </w:rPr>
        <w:t>.</w:t>
      </w:r>
      <w:r w:rsidR="00545EDC">
        <w:rPr>
          <w:noProof/>
          <w:lang w:val="en-GB"/>
        </w:rPr>
        <w:t xml:space="preserve"> </w:t>
      </w:r>
      <w:r w:rsidR="00545EDC" w:rsidRPr="00545EDC">
        <w:rPr>
          <w:noProof/>
          <w:lang w:val="en-GB"/>
        </w:rPr>
        <w:t xml:space="preserve">You need to create the appropriate </w:t>
      </w:r>
      <w:r w:rsidR="00545EDC" w:rsidRPr="00545EDC">
        <w:rPr>
          <w:b/>
          <w:bCs/>
          <w:noProof/>
          <w:lang w:val="en-GB"/>
        </w:rPr>
        <w:t>getters and setters</w:t>
      </w:r>
      <w:r w:rsidR="00545EDC" w:rsidRPr="00545EDC">
        <w:rPr>
          <w:noProof/>
          <w:lang w:val="en-GB"/>
        </w:rPr>
        <w:t>.</w:t>
      </w:r>
      <w:r w:rsidR="000464C8" w:rsidRPr="00D207E0">
        <w:rPr>
          <w:noProof/>
          <w:lang w:val="en-GB"/>
        </w:rPr>
        <w:t xml:space="preserve"> O</w:t>
      </w:r>
      <w:r w:rsidR="005E5DF2" w:rsidRPr="00D207E0">
        <w:rPr>
          <w:noProof/>
          <w:lang w:val="en-GB"/>
        </w:rPr>
        <w:t xml:space="preserve">verride the </w:t>
      </w:r>
      <w:r w:rsidR="004A7B9D">
        <w:rPr>
          <w:rFonts w:ascii="Consolas" w:hAnsi="Consolas"/>
          <w:b/>
          <w:noProof/>
          <w:lang w:val="en-GB"/>
        </w:rPr>
        <w:t>t</w:t>
      </w:r>
      <w:r w:rsidR="005E5DF2" w:rsidRPr="00D207E0">
        <w:rPr>
          <w:rFonts w:ascii="Consolas" w:hAnsi="Consolas"/>
          <w:b/>
          <w:noProof/>
          <w:lang w:val="en-GB"/>
        </w:rPr>
        <w:t>oString()</w:t>
      </w:r>
      <w:r w:rsidR="005E5DF2" w:rsidRPr="00D207E0">
        <w:rPr>
          <w:noProof/>
          <w:lang w:val="en-GB"/>
        </w:rPr>
        <w:t xml:space="preserve"> method in the following format:</w:t>
      </w:r>
    </w:p>
    <w:p w14:paraId="6B87BE1A" w14:textId="13E4F4DA" w:rsidR="000D3E38" w:rsidRDefault="00371F88" w:rsidP="00A6072C">
      <w:pPr>
        <w:rPr>
          <w:rFonts w:ascii="Consolas" w:hAnsi="Consolas"/>
          <w:b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"</w:t>
      </w:r>
      <w:r w:rsidR="00B16569">
        <w:rPr>
          <w:rFonts w:ascii="Consolas" w:hAnsi="Consolas"/>
          <w:b/>
          <w:noProof/>
          <w:lang w:val="en-GB"/>
        </w:rPr>
        <w:t>Player</w:t>
      </w:r>
      <w:r w:rsidR="00C64CB1">
        <w:rPr>
          <w:rFonts w:ascii="Consolas" w:hAnsi="Consolas"/>
          <w:b/>
          <w:noProof/>
          <w:lang w:val="en-GB"/>
        </w:rPr>
        <w:t xml:space="preserve"> </w:t>
      </w:r>
      <w:r w:rsidR="000464C8" w:rsidRPr="00D207E0">
        <w:rPr>
          <w:rFonts w:ascii="Consolas" w:hAnsi="Consolas"/>
          <w:b/>
          <w:noProof/>
          <w:lang w:val="en-GB"/>
        </w:rPr>
        <w:t>{</w:t>
      </w:r>
      <w:r w:rsidR="00085158">
        <w:rPr>
          <w:rFonts w:ascii="Consolas" w:hAnsi="Consolas"/>
          <w:b/>
          <w:noProof/>
          <w:lang w:val="en-GB"/>
        </w:rPr>
        <w:t>n</w:t>
      </w:r>
      <w:r w:rsidR="00A6072C">
        <w:rPr>
          <w:rFonts w:ascii="Consolas" w:hAnsi="Consolas"/>
          <w:b/>
          <w:noProof/>
          <w:lang w:val="en-GB"/>
        </w:rPr>
        <w:t>ame</w:t>
      </w:r>
      <w:r w:rsidR="00C64CB1">
        <w:rPr>
          <w:rFonts w:ascii="Consolas" w:hAnsi="Consolas"/>
          <w:b/>
          <w:noProof/>
          <w:lang w:val="en-GB"/>
        </w:rPr>
        <w:t>}</w:t>
      </w:r>
      <w:r w:rsidR="008C2BD0" w:rsidRPr="00D207E0">
        <w:rPr>
          <w:rFonts w:ascii="Consolas" w:hAnsi="Consolas"/>
          <w:b/>
          <w:noProof/>
          <w:lang w:val="en-GB"/>
        </w:rPr>
        <w:t>: {</w:t>
      </w:r>
      <w:r w:rsidR="00085158">
        <w:rPr>
          <w:rFonts w:ascii="Consolas" w:hAnsi="Consolas"/>
          <w:b/>
          <w:noProof/>
          <w:lang w:val="en-GB"/>
        </w:rPr>
        <w:t>c</w:t>
      </w:r>
      <w:r w:rsidR="00A6072C">
        <w:rPr>
          <w:rFonts w:ascii="Consolas" w:hAnsi="Consolas"/>
          <w:b/>
          <w:noProof/>
          <w:lang w:val="en-GB"/>
        </w:rPr>
        <w:t>la</w:t>
      </w:r>
      <w:r w:rsidR="00085158">
        <w:rPr>
          <w:rFonts w:ascii="Consolas" w:hAnsi="Consolas"/>
          <w:b/>
          <w:noProof/>
          <w:lang w:val="en-GB"/>
        </w:rPr>
        <w:t>zz</w:t>
      </w:r>
      <w:r w:rsidR="008C2BD0" w:rsidRPr="00D207E0">
        <w:rPr>
          <w:rFonts w:ascii="Consolas" w:hAnsi="Consolas"/>
          <w:b/>
          <w:noProof/>
          <w:lang w:val="en-GB"/>
        </w:rPr>
        <w:t>}</w:t>
      </w:r>
      <w:r w:rsidR="001B7498">
        <w:rPr>
          <w:rFonts w:ascii="Consolas" w:hAnsi="Consolas"/>
          <w:b/>
          <w:noProof/>
          <w:lang w:val="en-GB"/>
        </w:rPr>
        <w:br/>
      </w:r>
      <w:r w:rsidR="00D315BC">
        <w:rPr>
          <w:rFonts w:ascii="Consolas" w:hAnsi="Consolas"/>
          <w:b/>
          <w:noProof/>
          <w:lang w:val="en-GB"/>
        </w:rPr>
        <w:t>Rank: {</w:t>
      </w:r>
      <w:r w:rsidR="00085158">
        <w:rPr>
          <w:rFonts w:ascii="Consolas" w:hAnsi="Consolas"/>
          <w:b/>
          <w:noProof/>
          <w:lang w:val="en-GB"/>
        </w:rPr>
        <w:t>r</w:t>
      </w:r>
      <w:r w:rsidR="00D315BC">
        <w:rPr>
          <w:rFonts w:ascii="Consolas" w:hAnsi="Consolas"/>
          <w:b/>
          <w:noProof/>
          <w:lang w:val="en-GB"/>
        </w:rPr>
        <w:t>ank}</w:t>
      </w:r>
      <w:r w:rsidR="001B7498">
        <w:rPr>
          <w:rFonts w:ascii="Consolas" w:hAnsi="Consolas"/>
          <w:b/>
          <w:noProof/>
          <w:lang w:val="en-GB"/>
        </w:rPr>
        <w:br/>
      </w:r>
      <w:r w:rsidR="00A6072C">
        <w:rPr>
          <w:rFonts w:ascii="Consolas" w:hAnsi="Consolas"/>
          <w:b/>
          <w:noProof/>
          <w:lang w:val="en-GB"/>
        </w:rPr>
        <w:t>Description: {</w:t>
      </w:r>
      <w:r w:rsidR="00085158">
        <w:rPr>
          <w:rFonts w:ascii="Consolas" w:hAnsi="Consolas"/>
          <w:b/>
          <w:noProof/>
          <w:lang w:val="en-GB"/>
        </w:rPr>
        <w:t>d</w:t>
      </w:r>
      <w:r w:rsidR="00A6072C">
        <w:rPr>
          <w:rFonts w:ascii="Consolas" w:hAnsi="Consolas"/>
          <w:b/>
          <w:noProof/>
          <w:lang w:val="en-GB"/>
        </w:rPr>
        <w:t>escription}</w:t>
      </w:r>
      <w:r w:rsidRPr="00D207E0">
        <w:rPr>
          <w:rFonts w:ascii="Consolas" w:hAnsi="Consolas"/>
          <w:b/>
          <w:noProof/>
          <w:lang w:val="en-GB"/>
        </w:rPr>
        <w:t>"</w:t>
      </w:r>
    </w:p>
    <w:p w14:paraId="034FF6C9" w14:textId="36BBD241" w:rsidR="006F71C0" w:rsidRDefault="006F71C0" w:rsidP="00A6072C">
      <w:pPr>
        <w:rPr>
          <w:rFonts w:ascii="Consolas" w:hAnsi="Consolas"/>
          <w:b/>
          <w:noProof/>
          <w:lang w:val="en-GB"/>
        </w:rPr>
      </w:pPr>
      <w:r w:rsidRPr="006F71C0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Guild</w:t>
      </w:r>
    </w:p>
    <w:p w14:paraId="5194CD4D" w14:textId="7D033AFC" w:rsidR="004D38CA" w:rsidRPr="00D207E0" w:rsidRDefault="00947EA6" w:rsidP="00F52049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>, w</w:t>
      </w:r>
      <w:r w:rsidR="004D38CA" w:rsidRPr="00D207E0">
        <w:rPr>
          <w:noProof/>
          <w:lang w:val="en-GB"/>
        </w:rPr>
        <w:t xml:space="preserve">rite a </w:t>
      </w:r>
      <w:r w:rsidR="004A7B9D">
        <w:rPr>
          <w:noProof/>
          <w:lang w:val="en-GB"/>
        </w:rPr>
        <w:t>Java</w:t>
      </w:r>
      <w:r w:rsidR="004D38CA" w:rsidRPr="00D207E0">
        <w:rPr>
          <w:noProof/>
          <w:lang w:val="en-GB"/>
        </w:rPr>
        <w:t xml:space="preserve"> class </w:t>
      </w:r>
      <w:r w:rsidR="00B16569">
        <w:rPr>
          <w:b/>
          <w:noProof/>
          <w:lang w:val="en-GB"/>
        </w:rPr>
        <w:t>Guild</w:t>
      </w:r>
      <w:r w:rsidR="004D38CA" w:rsidRPr="00D207E0">
        <w:rPr>
          <w:noProof/>
          <w:lang w:val="en-GB"/>
        </w:rPr>
        <w:t xml:space="preserve"> that has </w:t>
      </w:r>
      <w:r w:rsidR="00943384" w:rsidRPr="005C2DF6">
        <w:rPr>
          <w:rStyle w:val="a9"/>
          <w:b w:val="0"/>
          <w:noProof/>
          <w:lang w:val="en-GB"/>
        </w:rPr>
        <w:t>a</w:t>
      </w:r>
      <w:r w:rsidR="00943384">
        <w:rPr>
          <w:rStyle w:val="a9"/>
          <w:noProof/>
          <w:lang w:val="en-GB"/>
        </w:rPr>
        <w:t xml:space="preserve"> roster</w:t>
      </w:r>
      <w:r w:rsidR="004D38CA" w:rsidRPr="00D207E0">
        <w:rPr>
          <w:noProof/>
          <w:lang w:val="en-GB"/>
        </w:rPr>
        <w:t xml:space="preserve"> (a collection </w:t>
      </w:r>
      <w:r w:rsidR="00505C52">
        <w:rPr>
          <w:noProof/>
          <w:lang w:val="en-GB"/>
        </w:rPr>
        <w:t>that</w:t>
      </w:r>
      <w:r w:rsidR="004D38CA" w:rsidRPr="00D207E0">
        <w:rPr>
          <w:noProof/>
          <w:lang w:val="en-GB"/>
        </w:rPr>
        <w:t xml:space="preserve"> stores </w:t>
      </w:r>
      <w:r w:rsidR="00B16569" w:rsidRPr="005D3958">
        <w:rPr>
          <w:b/>
          <w:noProof/>
          <w:color w:val="auto"/>
          <w:lang w:val="en-GB"/>
        </w:rPr>
        <w:t>Player</w:t>
      </w:r>
      <w:r w:rsidR="005C2DF6" w:rsidRPr="005D3958">
        <w:rPr>
          <w:b/>
          <w:noProof/>
          <w:color w:val="auto"/>
          <w:lang w:val="en-GB"/>
        </w:rPr>
        <w:t xml:space="preserve"> </w:t>
      </w:r>
      <w:r w:rsidR="005C2DF6" w:rsidRPr="005D3958">
        <w:rPr>
          <w:noProof/>
          <w:lang w:val="en-GB"/>
        </w:rPr>
        <w:t>entities</w:t>
      </w:r>
      <w:r w:rsidR="004D38CA" w:rsidRPr="00D207E0">
        <w:rPr>
          <w:noProof/>
          <w:lang w:val="en-GB"/>
        </w:rPr>
        <w:t xml:space="preserve">). All entities inside the repository have the </w:t>
      </w:r>
      <w:r w:rsidR="004D38CA" w:rsidRPr="00D207E0">
        <w:rPr>
          <w:rStyle w:val="a9"/>
          <w:noProof/>
          <w:lang w:val="en-GB"/>
        </w:rPr>
        <w:t xml:space="preserve">same </w:t>
      </w:r>
      <w:r w:rsidR="005C2DF6" w:rsidRPr="005D3958">
        <w:rPr>
          <w:rStyle w:val="a9"/>
          <w:noProof/>
          <w:color w:val="auto"/>
          <w:lang w:val="en-GB"/>
        </w:rPr>
        <w:t>fields</w:t>
      </w:r>
      <w:r w:rsidR="004D38CA" w:rsidRPr="00D207E0">
        <w:rPr>
          <w:noProof/>
          <w:lang w:val="en-GB"/>
        </w:rPr>
        <w:t>.</w:t>
      </w:r>
      <w:r w:rsidRPr="00D207E0">
        <w:rPr>
          <w:noProof/>
          <w:lang w:val="en-GB"/>
        </w:rPr>
        <w:t xml:space="preserve"> Also, the </w:t>
      </w:r>
      <w:r w:rsidR="00B16569">
        <w:rPr>
          <w:b/>
          <w:noProof/>
          <w:lang w:val="en-GB"/>
        </w:rPr>
        <w:t>Guild</w:t>
      </w:r>
      <w:r w:rsidRPr="00D207E0">
        <w:rPr>
          <w:noProof/>
          <w:lang w:val="en-GB"/>
        </w:rPr>
        <w:t xml:space="preserve"> class should have those </w:t>
      </w:r>
      <w:r w:rsidR="005C2DF6" w:rsidRPr="005D3958">
        <w:rPr>
          <w:b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>:</w:t>
      </w:r>
    </w:p>
    <w:p w14:paraId="5494E581" w14:textId="4589E57B" w:rsidR="00947EA6" w:rsidRPr="00DA6DDD" w:rsidRDefault="00085158" w:rsidP="00947EA6">
      <w:pPr>
        <w:pStyle w:val="ac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n</w:t>
      </w:r>
      <w:r w:rsidR="00947EA6" w:rsidRPr="00DA6DDD">
        <w:rPr>
          <w:rFonts w:ascii="Consolas" w:hAnsi="Consolas"/>
          <w:b/>
          <w:noProof/>
          <w:lang w:val="en-GB"/>
        </w:rPr>
        <w:t xml:space="preserve">ame: </w:t>
      </w:r>
      <w:r w:rsidR="004A7B9D" w:rsidRPr="00DA6DDD">
        <w:rPr>
          <w:rFonts w:ascii="Consolas" w:hAnsi="Consolas"/>
          <w:b/>
          <w:noProof/>
          <w:lang w:val="en-GB"/>
        </w:rPr>
        <w:t>S</w:t>
      </w:r>
      <w:r w:rsidR="00947EA6" w:rsidRPr="00DA6DDD">
        <w:rPr>
          <w:rFonts w:ascii="Consolas" w:hAnsi="Consolas"/>
          <w:b/>
          <w:noProof/>
          <w:lang w:val="en-GB"/>
        </w:rPr>
        <w:t>tring</w:t>
      </w:r>
    </w:p>
    <w:p w14:paraId="6F355A3B" w14:textId="5F4CBB47" w:rsidR="00947EA6" w:rsidRPr="00DA6DDD" w:rsidRDefault="00085158" w:rsidP="00F52049">
      <w:pPr>
        <w:pStyle w:val="ac"/>
        <w:numPr>
          <w:ilvl w:val="0"/>
          <w:numId w:val="5"/>
        </w:numPr>
        <w:rPr>
          <w:rFonts w:ascii="Consolas" w:hAnsi="Consolas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c</w:t>
      </w:r>
      <w:r w:rsidR="00947EA6" w:rsidRPr="00DA6DDD">
        <w:rPr>
          <w:rFonts w:ascii="Consolas" w:hAnsi="Consolas"/>
          <w:b/>
          <w:noProof/>
          <w:lang w:val="en-GB"/>
        </w:rPr>
        <w:t>apacity: int</w:t>
      </w:r>
    </w:p>
    <w:p w14:paraId="6CD37780" w14:textId="2A1650E7" w:rsidR="004D38CA" w:rsidRPr="00D207E0" w:rsidRDefault="004D38CA" w:rsidP="004D38CA">
      <w:pPr>
        <w:spacing w:before="120"/>
        <w:rPr>
          <w:noProof/>
          <w:color w:val="auto"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a9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</w:t>
      </w:r>
      <w:r w:rsidR="0072493C" w:rsidRPr="00D207E0">
        <w:rPr>
          <w:noProof/>
          <w:lang w:val="en-GB"/>
        </w:rPr>
        <w:t xml:space="preserve">should receive </w:t>
      </w:r>
      <w:r w:rsidR="00505C52">
        <w:rPr>
          <w:noProof/>
          <w:lang w:val="en-GB"/>
        </w:rPr>
        <w:t xml:space="preserve">the </w:t>
      </w:r>
      <w:r w:rsidR="0072493C" w:rsidRPr="00D207E0">
        <w:rPr>
          <w:b/>
          <w:noProof/>
          <w:lang w:val="en-GB"/>
        </w:rPr>
        <w:t>name</w:t>
      </w:r>
      <w:r w:rsidR="0072493C" w:rsidRPr="00D207E0">
        <w:rPr>
          <w:noProof/>
          <w:lang w:val="en-GB"/>
        </w:rPr>
        <w:t xml:space="preserve"> and </w:t>
      </w:r>
      <w:r w:rsidR="0072493C" w:rsidRPr="00D207E0">
        <w:rPr>
          <w:b/>
          <w:noProof/>
          <w:lang w:val="en-GB"/>
        </w:rPr>
        <w:t>capacity</w:t>
      </w:r>
      <w:r w:rsidR="0072493C" w:rsidRPr="00D207E0">
        <w:rPr>
          <w:noProof/>
          <w:lang w:val="en-GB"/>
        </w:rPr>
        <w:t xml:space="preserve">, also it </w:t>
      </w:r>
      <w:r w:rsidRPr="00D207E0">
        <w:rPr>
          <w:noProof/>
          <w:lang w:val="en-GB"/>
        </w:rPr>
        <w:t xml:space="preserve">should initialize the </w:t>
      </w:r>
      <w:r w:rsidR="00943384">
        <w:rPr>
          <w:b/>
          <w:noProof/>
          <w:lang w:val="en-GB"/>
        </w:rPr>
        <w:t>roster</w:t>
      </w:r>
      <w:r w:rsidRPr="00D207E0">
        <w:rPr>
          <w:noProof/>
          <w:lang w:val="en-GB"/>
        </w:rPr>
        <w:t xml:space="preserve"> with </w:t>
      </w:r>
      <w:r w:rsidR="000464C8" w:rsidRPr="00D207E0">
        <w:rPr>
          <w:noProof/>
          <w:lang w:val="en-GB"/>
        </w:rPr>
        <w:t>a new instance of the collection.</w:t>
      </w:r>
      <w:r w:rsidRPr="00D207E0">
        <w:rPr>
          <w:b/>
          <w:noProof/>
          <w:lang w:val="en-GB"/>
        </w:rPr>
        <w:t xml:space="preserve"> </w:t>
      </w:r>
      <w:r w:rsidRPr="00D207E0">
        <w:rPr>
          <w:noProof/>
          <w:lang w:val="en-GB"/>
        </w:rPr>
        <w:t>Implement the following features:</w:t>
      </w:r>
    </w:p>
    <w:p w14:paraId="1598BB43" w14:textId="73A651C9" w:rsidR="00D96786" w:rsidRPr="00D207E0" w:rsidRDefault="004D38CA" w:rsidP="00D96786">
      <w:pPr>
        <w:pStyle w:val="ac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lastRenderedPageBreak/>
        <w:t xml:space="preserve">Method </w:t>
      </w:r>
      <w:r w:rsidR="004A7B9D">
        <w:rPr>
          <w:rStyle w:val="CodeChar"/>
          <w:noProof/>
          <w:lang w:val="en-GB"/>
        </w:rPr>
        <w:t>a</w:t>
      </w:r>
      <w:r w:rsidRPr="00D207E0">
        <w:rPr>
          <w:rStyle w:val="CodeChar"/>
          <w:noProof/>
          <w:lang w:val="en-GB"/>
        </w:rPr>
        <w:t>dd</w:t>
      </w:r>
      <w:r w:rsidR="0021645A">
        <w:rPr>
          <w:rStyle w:val="CodeChar"/>
          <w:noProof/>
          <w:lang w:val="en-GB"/>
        </w:rPr>
        <w:t>Player</w:t>
      </w:r>
      <w:r w:rsidRPr="00D207E0">
        <w:rPr>
          <w:rStyle w:val="CodeChar"/>
          <w:noProof/>
          <w:lang w:val="en-GB"/>
        </w:rPr>
        <w:t>(</w:t>
      </w:r>
      <w:r w:rsidR="00B16569">
        <w:rPr>
          <w:rStyle w:val="CodeChar"/>
          <w:noProof/>
          <w:lang w:val="en-GB"/>
        </w:rPr>
        <w:t>Player</w:t>
      </w:r>
      <w:r w:rsidR="00D0770B" w:rsidRPr="00D207E0">
        <w:rPr>
          <w:rStyle w:val="CodeChar"/>
          <w:noProof/>
          <w:lang w:val="en-GB"/>
        </w:rPr>
        <w:t xml:space="preserve"> </w:t>
      </w:r>
      <w:r w:rsidR="00B16569">
        <w:rPr>
          <w:rStyle w:val="CodeChar"/>
          <w:noProof/>
          <w:lang w:val="en-GB"/>
        </w:rPr>
        <w:t>player</w:t>
      </w:r>
      <w:r w:rsidRPr="00D207E0">
        <w:rPr>
          <w:rStyle w:val="CodeChar"/>
          <w:noProof/>
          <w:lang w:val="en-GB"/>
        </w:rPr>
        <w:t>)</w:t>
      </w:r>
      <w:r w:rsidR="00DF2EA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to the </w:t>
      </w:r>
      <w:r w:rsidR="00631FFA">
        <w:rPr>
          <w:noProof/>
        </w:rPr>
        <w:t>roster</w:t>
      </w:r>
      <w:r w:rsidR="00947EA6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if</w:t>
      </w:r>
      <w:r w:rsidR="008B3F48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there</w:t>
      </w:r>
      <w:r w:rsidR="008B3F48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is</w:t>
      </w:r>
      <w:r w:rsidR="008B3F48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room</w:t>
      </w:r>
      <w:r w:rsidR="008B3F48" w:rsidRPr="00D207E0">
        <w:rPr>
          <w:noProof/>
          <w:lang w:val="en-GB"/>
        </w:rPr>
        <w:t xml:space="preserve"> for </w:t>
      </w:r>
      <w:r w:rsidR="000464C8" w:rsidRPr="00D207E0">
        <w:rPr>
          <w:noProof/>
          <w:lang w:val="en-GB"/>
        </w:rPr>
        <w:t>it</w:t>
      </w:r>
    </w:p>
    <w:p w14:paraId="1F54BC7A" w14:textId="4D543CC3" w:rsidR="004D38CA" w:rsidRPr="00D207E0" w:rsidRDefault="004D38CA" w:rsidP="004D38CA">
      <w:pPr>
        <w:pStyle w:val="ac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4A7B9D">
        <w:rPr>
          <w:rStyle w:val="CodeChar"/>
          <w:noProof/>
          <w:lang w:val="en-GB"/>
        </w:rPr>
        <w:t>r</w:t>
      </w:r>
      <w:r w:rsidRPr="00D207E0">
        <w:rPr>
          <w:rStyle w:val="CodeChar"/>
          <w:noProof/>
          <w:lang w:val="en-GB"/>
        </w:rPr>
        <w:t>emove</w:t>
      </w:r>
      <w:r w:rsidR="00B16569">
        <w:rPr>
          <w:rStyle w:val="CodeChar"/>
          <w:noProof/>
          <w:lang w:val="en-GB"/>
        </w:rPr>
        <w:t>Player</w:t>
      </w:r>
      <w:r w:rsidRPr="00D207E0">
        <w:rPr>
          <w:rStyle w:val="CodeChar"/>
          <w:noProof/>
          <w:lang w:val="en-GB"/>
        </w:rPr>
        <w:t>(</w:t>
      </w:r>
      <w:r w:rsidR="004A7B9D">
        <w:rPr>
          <w:rStyle w:val="CodeChar"/>
          <w:noProof/>
          <w:lang w:val="en-GB"/>
        </w:rPr>
        <w:t>S</w:t>
      </w:r>
      <w:r w:rsidR="00D0770B" w:rsidRPr="00D207E0">
        <w:rPr>
          <w:rStyle w:val="CodeChar"/>
          <w:noProof/>
          <w:lang w:val="en-GB"/>
        </w:rPr>
        <w:t>tring name</w:t>
      </w:r>
      <w:r w:rsidRPr="00D207E0">
        <w:rPr>
          <w:rStyle w:val="CodeChar"/>
          <w:noProof/>
          <w:lang w:val="en-GB"/>
        </w:rPr>
        <w:t>)</w:t>
      </w:r>
      <w:r w:rsidR="000464C8" w:rsidRPr="00D207E0">
        <w:rPr>
          <w:noProof/>
          <w:lang w:val="en-GB"/>
        </w:rPr>
        <w:t xml:space="preserve"> - removes a </w:t>
      </w:r>
      <w:r w:rsidR="00B16569">
        <w:rPr>
          <w:noProof/>
          <w:lang w:val="en-GB"/>
        </w:rPr>
        <w:t>player</w:t>
      </w:r>
      <w:r w:rsidR="000464C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by </w:t>
      </w:r>
      <w:r w:rsidRPr="00D207E0">
        <w:rPr>
          <w:b/>
          <w:noProof/>
          <w:lang w:val="en-GB"/>
        </w:rPr>
        <w:t>given name</w:t>
      </w:r>
      <w:r w:rsidR="0072493C" w:rsidRPr="00D207E0">
        <w:rPr>
          <w:b/>
          <w:noProof/>
          <w:lang w:val="en-GB"/>
        </w:rPr>
        <w:t xml:space="preserve">, </w:t>
      </w:r>
      <w:r w:rsidR="0072493C" w:rsidRPr="00D207E0">
        <w:rPr>
          <w:noProof/>
          <w:lang w:val="en-GB"/>
        </w:rPr>
        <w:t xml:space="preserve">if such </w:t>
      </w:r>
      <w:r w:rsidR="0072493C" w:rsidRPr="00D207E0">
        <w:rPr>
          <w:b/>
          <w:noProof/>
          <w:lang w:val="en-GB"/>
        </w:rPr>
        <w:t>exists</w:t>
      </w:r>
      <w:r w:rsidR="008B3F48" w:rsidRPr="00D207E0">
        <w:rPr>
          <w:noProof/>
          <w:lang w:val="en-GB"/>
        </w:rPr>
        <w:t xml:space="preserve">, and </w:t>
      </w:r>
      <w:r w:rsidR="008B3F48" w:rsidRPr="00D207E0">
        <w:rPr>
          <w:b/>
          <w:noProof/>
          <w:lang w:val="en-GB"/>
        </w:rPr>
        <w:t>returns bool</w:t>
      </w:r>
      <w:r w:rsidR="00545EDC">
        <w:rPr>
          <w:b/>
          <w:noProof/>
          <w:lang w:val="en-GB"/>
        </w:rPr>
        <w:t>ean</w:t>
      </w:r>
    </w:p>
    <w:p w14:paraId="10CF6492" w14:textId="386287D6" w:rsidR="004D38CA" w:rsidRPr="00A55421" w:rsidRDefault="004D38CA" w:rsidP="004D38CA">
      <w:pPr>
        <w:pStyle w:val="ac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4A7B9D">
        <w:rPr>
          <w:rStyle w:val="CodeChar"/>
          <w:noProof/>
          <w:lang w:val="en-GB"/>
        </w:rPr>
        <w:t>p</w:t>
      </w:r>
      <w:r w:rsidR="00F55DA0">
        <w:rPr>
          <w:rStyle w:val="CodeChar"/>
          <w:noProof/>
          <w:lang w:val="en-GB"/>
        </w:rPr>
        <w:t>romotePlayer</w:t>
      </w:r>
      <w:r w:rsidRPr="00D207E0">
        <w:rPr>
          <w:rStyle w:val="CodeChar"/>
          <w:noProof/>
          <w:lang w:val="en-GB"/>
        </w:rPr>
        <w:t>(</w:t>
      </w:r>
      <w:r w:rsidR="004A7B9D">
        <w:rPr>
          <w:rStyle w:val="CodeChar"/>
          <w:noProof/>
          <w:lang w:val="en-GB"/>
        </w:rPr>
        <w:t>S</w:t>
      </w:r>
      <w:r w:rsidR="003763DF" w:rsidRPr="00D207E0">
        <w:rPr>
          <w:rStyle w:val="CodeChar"/>
          <w:noProof/>
          <w:lang w:val="en-GB"/>
        </w:rPr>
        <w:t>tring name</w:t>
      </w:r>
      <w:r w:rsidRPr="00D207E0">
        <w:rPr>
          <w:rStyle w:val="CodeChar"/>
          <w:noProof/>
          <w:lang w:val="en-GB"/>
        </w:rPr>
        <w:t>)</w:t>
      </w:r>
      <w:r w:rsidR="000464C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="00F55DA0">
        <w:rPr>
          <w:b/>
          <w:noProof/>
          <w:lang w:val="en-GB"/>
        </w:rPr>
        <w:t>promote</w:t>
      </w:r>
      <w:r w:rsidR="00D96786" w:rsidRPr="00D207E0">
        <w:rPr>
          <w:noProof/>
          <w:lang w:val="en-GB"/>
        </w:rPr>
        <w:t xml:space="preserve"> (</w:t>
      </w:r>
      <w:r w:rsidR="00F55DA0">
        <w:rPr>
          <w:b/>
          <w:noProof/>
          <w:lang w:val="en-GB"/>
        </w:rPr>
        <w:t>set his rank to "Member"</w:t>
      </w:r>
      <w:r w:rsidR="00D96786" w:rsidRPr="00D207E0">
        <w:rPr>
          <w:noProof/>
          <w:lang w:val="en-GB"/>
        </w:rPr>
        <w:t xml:space="preserve">) the </w:t>
      </w:r>
      <w:r w:rsidR="00D96786" w:rsidRPr="00D207E0">
        <w:rPr>
          <w:b/>
          <w:noProof/>
          <w:lang w:val="en-GB"/>
        </w:rPr>
        <w:t xml:space="preserve">first </w:t>
      </w:r>
      <w:r w:rsidR="00206E89">
        <w:rPr>
          <w:b/>
          <w:noProof/>
        </w:rPr>
        <w:t>player</w:t>
      </w:r>
      <w:r w:rsidR="00D96786" w:rsidRPr="00D207E0">
        <w:rPr>
          <w:noProof/>
          <w:lang w:val="en-GB"/>
        </w:rPr>
        <w:t xml:space="preserve"> with the </w:t>
      </w:r>
      <w:r w:rsidR="00D96786" w:rsidRPr="00D207E0">
        <w:rPr>
          <w:b/>
          <w:noProof/>
          <w:lang w:val="en-GB"/>
        </w:rPr>
        <w:t>given name</w:t>
      </w:r>
      <w:r w:rsidR="00206E89">
        <w:rPr>
          <w:b/>
          <w:noProof/>
          <w:lang w:val="en-GB"/>
        </w:rPr>
        <w:t xml:space="preserve">. </w:t>
      </w:r>
      <w:r w:rsidR="00206E89">
        <w:rPr>
          <w:noProof/>
          <w:lang w:val="en-GB"/>
        </w:rPr>
        <w:t xml:space="preserve">If the player is </w:t>
      </w:r>
      <w:r w:rsidR="00206E89" w:rsidRPr="00206E89">
        <w:rPr>
          <w:b/>
          <w:noProof/>
          <w:lang w:val="en-GB"/>
        </w:rPr>
        <w:t>already</w:t>
      </w:r>
      <w:r w:rsidR="00206E89">
        <w:rPr>
          <w:noProof/>
          <w:lang w:val="en-GB"/>
        </w:rPr>
        <w:t xml:space="preserve"> a </w:t>
      </w:r>
      <w:r w:rsidR="00206E89">
        <w:rPr>
          <w:noProof/>
          <w:lang w:val="bg-BG"/>
        </w:rPr>
        <w:t>"</w:t>
      </w:r>
      <w:r w:rsidR="00206E89">
        <w:rPr>
          <w:noProof/>
        </w:rPr>
        <w:t xml:space="preserve">Member", </w:t>
      </w:r>
      <w:r w:rsidR="00206E89" w:rsidRPr="00206E89">
        <w:rPr>
          <w:b/>
          <w:noProof/>
        </w:rPr>
        <w:t>do nothing.</w:t>
      </w:r>
    </w:p>
    <w:p w14:paraId="7F51FD1E" w14:textId="751A00B1" w:rsidR="00A55421" w:rsidRPr="00A55421" w:rsidRDefault="00A55421" w:rsidP="004D38CA">
      <w:pPr>
        <w:pStyle w:val="ac"/>
        <w:numPr>
          <w:ilvl w:val="0"/>
          <w:numId w:val="7"/>
        </w:numPr>
        <w:spacing w:before="120" w:after="120"/>
        <w:rPr>
          <w:rFonts w:ascii="Consolas" w:hAnsi="Consolas"/>
          <w:noProof/>
          <w:lang w:val="en-GB"/>
        </w:rPr>
      </w:pPr>
      <w:r w:rsidRPr="00A55421">
        <w:rPr>
          <w:noProof/>
        </w:rPr>
        <w:t>Method</w:t>
      </w:r>
      <w:r>
        <w:rPr>
          <w:noProof/>
        </w:rPr>
        <w:t xml:space="preserve"> </w:t>
      </w:r>
      <w:r w:rsidR="004A7B9D">
        <w:rPr>
          <w:rFonts w:ascii="Consolas" w:hAnsi="Consolas"/>
          <w:b/>
          <w:noProof/>
        </w:rPr>
        <w:t>d</w:t>
      </w:r>
      <w:r w:rsidRPr="00A55421">
        <w:rPr>
          <w:rFonts w:ascii="Consolas" w:hAnsi="Consolas"/>
          <w:b/>
          <w:noProof/>
        </w:rPr>
        <w:t>emotePlayer(</w:t>
      </w:r>
      <w:r w:rsidR="004A7B9D">
        <w:rPr>
          <w:rFonts w:ascii="Consolas" w:hAnsi="Consolas"/>
          <w:b/>
          <w:noProof/>
        </w:rPr>
        <w:t>S</w:t>
      </w:r>
      <w:r w:rsidRPr="00A55421">
        <w:rPr>
          <w:rFonts w:ascii="Consolas" w:hAnsi="Consolas"/>
          <w:b/>
          <w:noProof/>
        </w:rPr>
        <w:t>tring name)</w:t>
      </w:r>
      <w:r>
        <w:rPr>
          <w:rFonts w:cstheme="minorHAnsi"/>
          <w:b/>
          <w:noProof/>
        </w:rPr>
        <w:t xml:space="preserve">- demote (set his rank to "Trial") </w:t>
      </w:r>
      <w:r>
        <w:rPr>
          <w:rFonts w:cstheme="minorHAnsi"/>
          <w:noProof/>
        </w:rPr>
        <w:t xml:space="preserve">the first player with the </w:t>
      </w:r>
      <w:r>
        <w:rPr>
          <w:rFonts w:cstheme="minorHAnsi"/>
          <w:b/>
          <w:noProof/>
        </w:rPr>
        <w:t xml:space="preserve">given </w:t>
      </w:r>
      <w:r w:rsidR="00447FC7">
        <w:rPr>
          <w:rFonts w:cstheme="minorHAnsi"/>
          <w:noProof/>
        </w:rPr>
        <w:t>name</w:t>
      </w:r>
      <w:r>
        <w:rPr>
          <w:rFonts w:cstheme="minorHAnsi"/>
          <w:noProof/>
        </w:rPr>
        <w:t xml:space="preserve">. If the player is </w:t>
      </w:r>
      <w:r>
        <w:rPr>
          <w:rFonts w:cstheme="minorHAnsi"/>
          <w:b/>
          <w:noProof/>
        </w:rPr>
        <w:t xml:space="preserve">already </w:t>
      </w:r>
      <w:r>
        <w:rPr>
          <w:rFonts w:cstheme="minorHAnsi"/>
          <w:noProof/>
        </w:rPr>
        <w:t xml:space="preserve">a "Trial", </w:t>
      </w:r>
      <w:r>
        <w:rPr>
          <w:rFonts w:cstheme="minorHAnsi"/>
          <w:b/>
          <w:noProof/>
        </w:rPr>
        <w:t xml:space="preserve"> do nothing.</w:t>
      </w:r>
    </w:p>
    <w:p w14:paraId="07685E10" w14:textId="7F1C7C0C" w:rsidR="0072493C" w:rsidRPr="00D207E0" w:rsidRDefault="0072493C" w:rsidP="00F27AE0">
      <w:pPr>
        <w:pStyle w:val="ac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4A7B9D">
        <w:rPr>
          <w:rStyle w:val="CodeChar"/>
          <w:noProof/>
          <w:lang w:val="en-GB"/>
        </w:rPr>
        <w:t>k</w:t>
      </w:r>
      <w:r w:rsidR="00206E89">
        <w:rPr>
          <w:rStyle w:val="CodeChar"/>
          <w:noProof/>
          <w:lang w:val="en-GB"/>
        </w:rPr>
        <w:t>ickPlayersByClass</w:t>
      </w:r>
      <w:r w:rsidRPr="00D207E0">
        <w:rPr>
          <w:rStyle w:val="CodeChar"/>
          <w:noProof/>
          <w:lang w:val="en-GB"/>
        </w:rPr>
        <w:t>(</w:t>
      </w:r>
      <w:r w:rsidR="004A7B9D">
        <w:rPr>
          <w:rStyle w:val="CodeChar"/>
          <w:noProof/>
          <w:lang w:val="en-GB"/>
        </w:rPr>
        <w:t>S</w:t>
      </w:r>
      <w:r w:rsidRPr="00D207E0">
        <w:rPr>
          <w:rStyle w:val="CodeChar"/>
          <w:noProof/>
          <w:lang w:val="en-GB"/>
        </w:rPr>
        <w:t xml:space="preserve">tring </w:t>
      </w:r>
      <w:r w:rsidR="00206E89">
        <w:rPr>
          <w:rStyle w:val="CodeChar"/>
          <w:noProof/>
          <w:lang w:val="en-GB"/>
        </w:rPr>
        <w:t>cla</w:t>
      </w:r>
      <w:r w:rsidR="006F71C0">
        <w:rPr>
          <w:rStyle w:val="CodeChar"/>
          <w:noProof/>
          <w:lang w:val="en-GB"/>
        </w:rPr>
        <w:t>zz</w:t>
      </w:r>
      <w:r w:rsidRPr="00D207E0">
        <w:rPr>
          <w:rStyle w:val="CodeChar"/>
          <w:noProof/>
          <w:lang w:val="en-GB"/>
        </w:rPr>
        <w:t>)</w:t>
      </w:r>
      <w:r w:rsidR="000464C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="00206E89">
        <w:rPr>
          <w:noProof/>
          <w:lang w:val="en-GB"/>
        </w:rPr>
        <w:t>removes</w:t>
      </w:r>
      <w:r w:rsidR="00D96786" w:rsidRPr="00D207E0">
        <w:rPr>
          <w:noProof/>
          <w:lang w:val="en-GB"/>
        </w:rPr>
        <w:t xml:space="preserve"> </w:t>
      </w:r>
      <w:r w:rsidR="00206E89">
        <w:rPr>
          <w:noProof/>
          <w:lang w:val="en-GB"/>
        </w:rPr>
        <w:t xml:space="preserve">all the players by the given class </w:t>
      </w:r>
      <w:r w:rsidR="00D96786" w:rsidRPr="00D207E0">
        <w:rPr>
          <w:noProof/>
          <w:lang w:val="en-GB"/>
        </w:rPr>
        <w:t xml:space="preserve">and </w:t>
      </w:r>
      <w:r w:rsidRPr="00D207E0">
        <w:rPr>
          <w:noProof/>
          <w:lang w:val="en-GB"/>
        </w:rPr>
        <w:t xml:space="preserve">returns </w:t>
      </w:r>
      <w:r w:rsidR="000464C8" w:rsidRPr="00D207E0">
        <w:rPr>
          <w:b/>
          <w:noProof/>
          <w:lang w:val="en-GB"/>
        </w:rPr>
        <w:t xml:space="preserve">all </w:t>
      </w:r>
      <w:r w:rsidR="002D21E1">
        <w:rPr>
          <w:b/>
          <w:noProof/>
          <w:lang w:val="en-GB"/>
        </w:rPr>
        <w:t xml:space="preserve">removed </w:t>
      </w:r>
      <w:r w:rsidR="00206E89">
        <w:rPr>
          <w:b/>
          <w:noProof/>
          <w:lang w:val="en-GB"/>
        </w:rPr>
        <w:t>players</w:t>
      </w:r>
      <w:r w:rsidR="000464C8" w:rsidRPr="00D207E0">
        <w:rPr>
          <w:noProof/>
          <w:lang w:val="en-GB"/>
        </w:rPr>
        <w:t xml:space="preserve"> from that </w:t>
      </w:r>
      <w:r w:rsidR="00206E89">
        <w:rPr>
          <w:b/>
          <w:noProof/>
          <w:lang w:val="en-GB"/>
        </w:rPr>
        <w:t>class</w:t>
      </w:r>
      <w:r w:rsidR="009A0E3F" w:rsidRPr="00D207E0">
        <w:rPr>
          <w:b/>
          <w:noProof/>
          <w:lang w:val="en-GB"/>
        </w:rPr>
        <w:t xml:space="preserve"> </w:t>
      </w:r>
      <w:r w:rsidR="003C5FF4" w:rsidRPr="00D207E0">
        <w:rPr>
          <w:b/>
          <w:noProof/>
          <w:u w:val="single"/>
          <w:lang w:val="en-GB"/>
        </w:rPr>
        <w:t xml:space="preserve">as </w:t>
      </w:r>
      <w:r w:rsidR="00012B46" w:rsidRPr="00D207E0">
        <w:rPr>
          <w:b/>
          <w:noProof/>
          <w:u w:val="single"/>
          <w:lang w:val="en-GB"/>
        </w:rPr>
        <w:t>an array</w:t>
      </w:r>
    </w:p>
    <w:p w14:paraId="49ED5085" w14:textId="0227152F" w:rsidR="004D38CA" w:rsidRPr="00D207E0" w:rsidRDefault="00545EDC" w:rsidP="004D38CA">
      <w:pPr>
        <w:pStyle w:val="ac"/>
        <w:numPr>
          <w:ilvl w:val="0"/>
          <w:numId w:val="7"/>
        </w:numPr>
        <w:spacing w:before="120" w:after="120"/>
        <w:rPr>
          <w:rFonts w:cstheme="minorHAnsi"/>
          <w:noProof/>
          <w:lang w:val="en-GB"/>
        </w:rPr>
      </w:pPr>
      <w:r>
        <w:rPr>
          <w:noProof/>
          <w:lang w:val="en-GB"/>
        </w:rPr>
        <w:t>Method</w:t>
      </w:r>
      <w:r w:rsidR="004D38CA" w:rsidRPr="00D207E0">
        <w:rPr>
          <w:noProof/>
          <w:lang w:val="en-GB"/>
        </w:rPr>
        <w:t xml:space="preserve"> </w:t>
      </w:r>
      <w:r w:rsidR="004A7B9D">
        <w:rPr>
          <w:rStyle w:val="CodeChar"/>
          <w:noProof/>
          <w:lang w:val="en-GB"/>
        </w:rPr>
        <w:t>c</w:t>
      </w:r>
      <w:r w:rsidR="004D38CA" w:rsidRPr="00D207E0">
        <w:rPr>
          <w:rStyle w:val="CodeChar"/>
          <w:noProof/>
          <w:lang w:val="en-GB"/>
        </w:rPr>
        <w:t>ount</w:t>
      </w:r>
      <w:r>
        <w:rPr>
          <w:rStyle w:val="CodeChar"/>
          <w:noProof/>
          <w:lang w:val="en-GB"/>
        </w:rPr>
        <w:t>()</w:t>
      </w:r>
      <w:r w:rsidR="00FE6DE6" w:rsidRPr="00D207E0">
        <w:rPr>
          <w:noProof/>
          <w:lang w:val="en-GB"/>
        </w:rPr>
        <w:t xml:space="preserve"> -</w:t>
      </w:r>
      <w:r w:rsidR="004D38CA" w:rsidRPr="00D207E0">
        <w:rPr>
          <w:noProof/>
          <w:lang w:val="en-GB"/>
        </w:rPr>
        <w:t xml:space="preserve"> </w:t>
      </w:r>
      <w:r w:rsidR="004D38CA" w:rsidRPr="00D207E0">
        <w:rPr>
          <w:b/>
          <w:noProof/>
          <w:lang w:val="en-GB"/>
        </w:rPr>
        <w:t>returns</w:t>
      </w:r>
      <w:r w:rsidR="004D38CA" w:rsidRPr="00D207E0">
        <w:rPr>
          <w:noProof/>
          <w:lang w:val="en-GB"/>
        </w:rPr>
        <w:t xml:space="preserve"> the </w:t>
      </w:r>
      <w:r w:rsidR="004D38CA" w:rsidRPr="00D207E0">
        <w:rPr>
          <w:b/>
          <w:noProof/>
          <w:lang w:val="en-GB"/>
        </w:rPr>
        <w:t>number</w:t>
      </w:r>
      <w:r w:rsidR="004D38CA" w:rsidRPr="00D207E0">
        <w:rPr>
          <w:noProof/>
          <w:lang w:val="en-GB"/>
        </w:rPr>
        <w:t xml:space="preserve"> of </w:t>
      </w:r>
      <w:r w:rsidR="00206E89">
        <w:rPr>
          <w:noProof/>
          <w:lang w:val="en-GB"/>
        </w:rPr>
        <w:t>players</w:t>
      </w:r>
    </w:p>
    <w:p w14:paraId="3036EDD0" w14:textId="524C8F12" w:rsidR="0046020B" w:rsidRPr="00D207E0" w:rsidRDefault="00545EDC" w:rsidP="00371F88">
      <w:pPr>
        <w:pStyle w:val="ac"/>
        <w:numPr>
          <w:ilvl w:val="0"/>
          <w:numId w:val="7"/>
        </w:numPr>
        <w:spacing w:before="120" w:after="120"/>
        <w:rPr>
          <w:rFonts w:cstheme="minorHAnsi"/>
          <w:noProof/>
          <w:lang w:val="en-GB"/>
        </w:rPr>
      </w:pPr>
      <w:r w:rsidRPr="00545EDC">
        <w:rPr>
          <w:noProof/>
          <w:lang w:val="en-GB"/>
        </w:rPr>
        <w:t xml:space="preserve">Method </w:t>
      </w:r>
      <w:r w:rsidR="004A7B9D">
        <w:rPr>
          <w:rFonts w:ascii="Consolas" w:hAnsi="Consolas"/>
          <w:b/>
          <w:noProof/>
          <w:lang w:val="en-GB"/>
        </w:rPr>
        <w:t>r</w:t>
      </w:r>
      <w:r w:rsidR="007F13F2" w:rsidRPr="00D207E0">
        <w:rPr>
          <w:rFonts w:ascii="Consolas" w:hAnsi="Consolas"/>
          <w:b/>
          <w:noProof/>
          <w:lang w:val="en-GB"/>
        </w:rPr>
        <w:t>eport</w:t>
      </w:r>
      <w:r w:rsidR="00B70710" w:rsidRPr="00D207E0">
        <w:rPr>
          <w:rFonts w:ascii="Consolas" w:hAnsi="Consolas"/>
          <w:b/>
          <w:noProof/>
          <w:lang w:val="en-GB"/>
        </w:rPr>
        <w:t>()</w:t>
      </w:r>
      <w:r w:rsidR="00B70710" w:rsidRPr="00D207E0">
        <w:rPr>
          <w:noProof/>
          <w:lang w:val="en-GB"/>
        </w:rPr>
        <w:t xml:space="preserve"> </w:t>
      </w:r>
      <w:r w:rsidR="00FE6DE6" w:rsidRPr="00D207E0">
        <w:rPr>
          <w:noProof/>
          <w:lang w:val="en-GB"/>
        </w:rPr>
        <w:t>-</w:t>
      </w:r>
      <w:r w:rsidR="00B70710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return</w:t>
      </w:r>
      <w:r w:rsidR="00D373D6" w:rsidRPr="00D207E0">
        <w:rPr>
          <w:b/>
          <w:noProof/>
          <w:lang w:val="en-GB"/>
        </w:rPr>
        <w:t>s</w:t>
      </w:r>
      <w:r w:rsidR="008B3F48" w:rsidRPr="00D207E0">
        <w:rPr>
          <w:noProof/>
          <w:lang w:val="en-GB"/>
        </w:rPr>
        <w:t xml:space="preserve"> a </w:t>
      </w:r>
      <w:r w:rsidR="004A7B9D" w:rsidRPr="004A7B9D">
        <w:rPr>
          <w:b/>
          <w:bCs/>
          <w:noProof/>
          <w:lang w:val="en-GB"/>
        </w:rPr>
        <w:t>S</w:t>
      </w:r>
      <w:r w:rsidR="008B3F48" w:rsidRPr="00D207E0">
        <w:rPr>
          <w:b/>
          <w:noProof/>
          <w:lang w:val="en-GB"/>
        </w:rPr>
        <w:t>tring</w:t>
      </w:r>
      <w:r w:rsidR="008B3F48" w:rsidRPr="00D207E0">
        <w:rPr>
          <w:noProof/>
          <w:lang w:val="en-GB"/>
        </w:rPr>
        <w:t xml:space="preserve"> in the following </w:t>
      </w:r>
      <w:r w:rsidR="008B3F48" w:rsidRPr="00D207E0">
        <w:rPr>
          <w:b/>
          <w:noProof/>
          <w:lang w:val="en-GB"/>
        </w:rPr>
        <w:t>format</w:t>
      </w:r>
      <w:r w:rsidR="00206E89">
        <w:rPr>
          <w:b/>
          <w:noProof/>
          <w:lang w:val="en-GB"/>
        </w:rPr>
        <w:t>:</w:t>
      </w:r>
      <w:r w:rsidR="002310EC" w:rsidRPr="00D207E0">
        <w:rPr>
          <w:noProof/>
          <w:lang w:val="en-GB"/>
        </w:rPr>
        <w:tab/>
      </w:r>
    </w:p>
    <w:p w14:paraId="464E02D4" w14:textId="77777777" w:rsidR="00B97FA6" w:rsidRPr="00DA6DDD" w:rsidRDefault="00B97FA6" w:rsidP="00B97FA6">
      <w:pPr>
        <w:pStyle w:val="ac"/>
        <w:numPr>
          <w:ilvl w:val="1"/>
          <w:numId w:val="7"/>
        </w:numPr>
        <w:spacing w:before="120" w:after="120"/>
        <w:rPr>
          <w:rFonts w:cstheme="minorHAnsi"/>
          <w:b/>
          <w:noProof/>
          <w:lang w:val="en-GB"/>
        </w:rPr>
      </w:pPr>
      <w:r w:rsidRPr="00DA6DDD">
        <w:rPr>
          <w:rFonts w:ascii="Consolas" w:hAnsi="Consolas"/>
          <w:b/>
          <w:noProof/>
          <w:lang w:val="en-GB"/>
        </w:rPr>
        <w:t>"</w:t>
      </w:r>
      <w:r w:rsidR="00206E89" w:rsidRPr="00DA6DDD">
        <w:rPr>
          <w:rFonts w:ascii="Consolas" w:hAnsi="Consolas"/>
          <w:b/>
          <w:noProof/>
          <w:lang w:val="en-GB"/>
        </w:rPr>
        <w:t>Players</w:t>
      </w:r>
      <w:r w:rsidR="00FE6DE6" w:rsidRPr="00DA6DDD">
        <w:rPr>
          <w:rFonts w:ascii="Consolas" w:hAnsi="Consolas"/>
          <w:b/>
          <w:noProof/>
          <w:lang w:val="en-GB"/>
        </w:rPr>
        <w:t xml:space="preserve"> </w:t>
      </w:r>
      <w:r w:rsidR="00206E89" w:rsidRPr="00DA6DDD">
        <w:rPr>
          <w:rFonts w:ascii="Consolas" w:hAnsi="Consolas"/>
          <w:b/>
          <w:noProof/>
          <w:lang w:val="en-GB"/>
        </w:rPr>
        <w:t>in the guild:</w:t>
      </w:r>
      <w:r w:rsidRPr="00DA6DDD">
        <w:rPr>
          <w:rFonts w:ascii="Consolas" w:hAnsi="Consolas"/>
          <w:b/>
          <w:noProof/>
          <w:lang w:val="en-GB"/>
        </w:rPr>
        <w:t xml:space="preserve"> {</w:t>
      </w:r>
      <w:r w:rsidR="00A6072C" w:rsidRPr="00DA6DDD">
        <w:rPr>
          <w:rFonts w:ascii="Consolas" w:hAnsi="Consolas"/>
          <w:b/>
          <w:noProof/>
          <w:lang w:val="en-GB"/>
        </w:rPr>
        <w:t>guildName</w:t>
      </w:r>
      <w:r w:rsidRPr="00DA6DDD">
        <w:rPr>
          <w:rFonts w:ascii="Consolas" w:hAnsi="Consolas"/>
          <w:b/>
          <w:noProof/>
          <w:lang w:val="en-GB"/>
        </w:rPr>
        <w:t>}:</w:t>
      </w:r>
      <w:r w:rsidRPr="00DA6DDD">
        <w:rPr>
          <w:rFonts w:ascii="Consolas" w:hAnsi="Consolas"/>
          <w:b/>
          <w:noProof/>
          <w:lang w:val="en-GB"/>
        </w:rPr>
        <w:br/>
        <w:t>{</w:t>
      </w:r>
      <w:r w:rsidR="00206E89" w:rsidRPr="00DA6DDD">
        <w:rPr>
          <w:rFonts w:ascii="Consolas" w:hAnsi="Consolas"/>
          <w:b/>
          <w:noProof/>
          <w:lang w:val="en-GB"/>
        </w:rPr>
        <w:t>Player</w:t>
      </w:r>
      <w:r w:rsidR="00FE6DE6" w:rsidRPr="00DA6DDD">
        <w:rPr>
          <w:rFonts w:ascii="Consolas" w:hAnsi="Consolas"/>
          <w:b/>
          <w:noProof/>
          <w:vertAlign w:val="subscript"/>
          <w:lang w:val="en-GB"/>
        </w:rPr>
        <w:t>1</w:t>
      </w:r>
      <w:r w:rsidRPr="00DA6DDD">
        <w:rPr>
          <w:rFonts w:ascii="Consolas" w:hAnsi="Consolas"/>
          <w:b/>
          <w:noProof/>
          <w:lang w:val="en-GB"/>
        </w:rPr>
        <w:t>}</w:t>
      </w:r>
      <w:r w:rsidRPr="00DA6DDD">
        <w:rPr>
          <w:rFonts w:ascii="Consolas" w:hAnsi="Consolas"/>
          <w:b/>
          <w:noProof/>
          <w:lang w:val="en-GB"/>
        </w:rPr>
        <w:br/>
        <w:t>{</w:t>
      </w:r>
      <w:r w:rsidR="00206E89" w:rsidRPr="00DA6DDD">
        <w:rPr>
          <w:rFonts w:ascii="Consolas" w:hAnsi="Consolas"/>
          <w:b/>
          <w:noProof/>
          <w:lang w:val="en-GB"/>
        </w:rPr>
        <w:t>Player</w:t>
      </w:r>
      <w:r w:rsidRPr="00DA6DDD">
        <w:rPr>
          <w:rFonts w:ascii="Consolas" w:hAnsi="Consolas"/>
          <w:b/>
          <w:noProof/>
          <w:vertAlign w:val="subscript"/>
          <w:lang w:val="en-GB"/>
        </w:rPr>
        <w:t>2</w:t>
      </w:r>
      <w:r w:rsidRPr="00DA6DDD">
        <w:rPr>
          <w:rFonts w:ascii="Consolas" w:hAnsi="Consolas"/>
          <w:b/>
          <w:noProof/>
          <w:lang w:val="en-GB"/>
        </w:rPr>
        <w:t>}</w:t>
      </w:r>
      <w:r w:rsidRPr="00DA6DDD">
        <w:rPr>
          <w:rFonts w:ascii="Consolas" w:hAnsi="Consolas"/>
          <w:b/>
          <w:noProof/>
          <w:lang w:val="en-GB"/>
        </w:rPr>
        <w:br/>
        <w:t>(…)"</w:t>
      </w:r>
    </w:p>
    <w:p w14:paraId="39CF56AF" w14:textId="77777777" w:rsidR="00E4160F" w:rsidRPr="00D207E0" w:rsidRDefault="00E4160F" w:rsidP="00E4160F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623D3EFB" w14:textId="77777777" w:rsidR="0072493C" w:rsidRPr="00D207E0" w:rsidRDefault="00E4160F" w:rsidP="008B3F48">
      <w:pPr>
        <w:pStyle w:val="ac"/>
        <w:numPr>
          <w:ilvl w:val="0"/>
          <w:numId w:val="6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s</w:t>
      </w:r>
      <w:r w:rsidRPr="00D207E0">
        <w:rPr>
          <w:noProof/>
          <w:lang w:val="en-GB"/>
        </w:rPr>
        <w:t xml:space="preserve"> of the </w:t>
      </w:r>
      <w:r w:rsidR="00206E89">
        <w:rPr>
          <w:noProof/>
          <w:lang w:val="en-GB"/>
        </w:rPr>
        <w:t>players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62A600FE" w14:textId="77777777" w:rsidR="00E4160F" w:rsidRPr="00D207E0" w:rsidRDefault="00FE6DE6" w:rsidP="00E4160F">
      <w:pPr>
        <w:pStyle w:val="ac"/>
        <w:numPr>
          <w:ilvl w:val="0"/>
          <w:numId w:val="6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206E89">
        <w:rPr>
          <w:noProof/>
          <w:lang w:val="en-GB"/>
        </w:rPr>
        <w:t>player</w:t>
      </w:r>
      <w:r w:rsidRPr="00D207E0">
        <w:rPr>
          <w:noProof/>
          <w:lang w:val="en-GB"/>
        </w:rPr>
        <w:t xml:space="preserve"> </w:t>
      </w:r>
      <w:r w:rsidR="00641926" w:rsidRPr="00D207E0">
        <w:rPr>
          <w:noProof/>
          <w:lang w:val="en-GB"/>
        </w:rPr>
        <w:t xml:space="preserve">added before receiving methods manipulating the </w:t>
      </w:r>
      <w:r w:rsidR="00206E89">
        <w:rPr>
          <w:noProof/>
          <w:lang w:val="en-GB"/>
        </w:rPr>
        <w:t>Guild's players</w:t>
      </w:r>
      <w:r w:rsidR="00E4160F" w:rsidRPr="00D207E0">
        <w:rPr>
          <w:noProof/>
          <w:lang w:val="en-GB"/>
        </w:rPr>
        <w:t>.</w:t>
      </w:r>
    </w:p>
    <w:p w14:paraId="1580FA00" w14:textId="77777777" w:rsidR="004D38CA" w:rsidRPr="00D207E0" w:rsidRDefault="004D38CA" w:rsidP="00E4160F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100390CB" w14:textId="646D1284" w:rsidR="004D38CA" w:rsidRPr="00D207E0" w:rsidRDefault="004D38CA" w:rsidP="004D38CA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505C52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206E89">
        <w:rPr>
          <w:b/>
          <w:noProof/>
          <w:lang w:val="en-GB"/>
        </w:rPr>
        <w:t>Guild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af1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D38CA" w:rsidRPr="00D207E0" w14:paraId="05B1E128" w14:textId="77777777" w:rsidTr="00AD36E5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D67776" w14:textId="77777777" w:rsidR="004D38CA" w:rsidRPr="00D207E0" w:rsidRDefault="004D38C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 w:rsidRPr="00D207E0"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4D38CA" w:rsidRPr="00D207E0" w14:paraId="37775576" w14:textId="77777777" w:rsidTr="00AD36E5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DAF84" w14:textId="77777777" w:rsidR="004751BB" w:rsidRPr="001B7498" w:rsidRDefault="004A7B9D" w:rsidP="0008515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</w:rPr>
            </w:pPr>
            <w:bookmarkStart w:id="0" w:name="_Hlk1894967"/>
            <w:r w:rsidRPr="001B7498">
              <w:rPr>
                <w:rFonts w:ascii="Consolas" w:hAnsi="Consolas" w:cs="Consolas"/>
                <w:color w:val="auto"/>
              </w:rPr>
              <w:t>package guild;</w:t>
            </w:r>
            <w:r w:rsidRPr="001B7498">
              <w:rPr>
                <w:rFonts w:ascii="Consolas" w:hAnsi="Consolas" w:cs="Consolas"/>
                <w:color w:val="auto"/>
              </w:rPr>
              <w:br/>
            </w:r>
            <w:r w:rsidRPr="001B7498">
              <w:rPr>
                <w:rFonts w:ascii="Consolas" w:hAnsi="Consolas" w:cs="Consolas"/>
                <w:color w:val="auto"/>
              </w:rPr>
              <w:br/>
              <w:t>public class Main {</w:t>
            </w:r>
            <w:r w:rsidRPr="001B7498">
              <w:rPr>
                <w:rFonts w:ascii="Consolas" w:hAnsi="Consolas" w:cs="Consolas"/>
                <w:color w:val="auto"/>
              </w:rPr>
              <w:br/>
              <w:t xml:space="preserve">    public static void </w:t>
            </w:r>
            <w:proofErr w:type="gramStart"/>
            <w:r w:rsidRPr="001B7498">
              <w:rPr>
                <w:rFonts w:ascii="Consolas" w:hAnsi="Consolas" w:cs="Consolas"/>
                <w:color w:val="auto"/>
              </w:rPr>
              <w:t>main(</w:t>
            </w:r>
            <w:proofErr w:type="gramEnd"/>
            <w:r w:rsidRPr="001B7498">
              <w:rPr>
                <w:rFonts w:ascii="Consolas" w:hAnsi="Consolas" w:cs="Consolas"/>
                <w:color w:val="auto"/>
              </w:rPr>
              <w:t>String[] args) {</w:t>
            </w:r>
            <w:r w:rsidRPr="001B7498">
              <w:rPr>
                <w:rFonts w:ascii="Consolas" w:hAnsi="Consolas" w:cs="Consolas"/>
                <w:color w:val="auto"/>
              </w:rPr>
              <w:br/>
            </w:r>
            <w:r w:rsidR="004751BB"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Pr="001B7498">
              <w:rPr>
                <w:rFonts w:ascii="Consolas" w:hAnsi="Consolas" w:cs="Consolas"/>
                <w:color w:val="008000"/>
              </w:rPr>
              <w:t>//Initialize the repository (guild)</w:t>
            </w:r>
            <w:r w:rsidRPr="001B7498">
              <w:rPr>
                <w:rFonts w:ascii="Consolas" w:hAnsi="Consolas" w:cs="Consolas"/>
                <w:color w:val="auto"/>
              </w:rPr>
              <w:br/>
              <w:t xml:space="preserve">        Guild guild = </w:t>
            </w:r>
            <w:r w:rsidRPr="001B749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1B7498">
              <w:rPr>
                <w:rFonts w:ascii="Consolas" w:hAnsi="Consolas" w:cs="Consolas"/>
                <w:color w:val="auto"/>
              </w:rPr>
              <w:t xml:space="preserve"> Guild(</w:t>
            </w:r>
            <w:r w:rsidRPr="001B7498">
              <w:rPr>
                <w:rFonts w:ascii="Consolas" w:hAnsi="Consolas" w:cs="Consolas"/>
                <w:noProof/>
                <w:color w:val="A31515"/>
              </w:rPr>
              <w:t>"Weekend Raiders"</w:t>
            </w:r>
            <w:r w:rsidRPr="001B7498">
              <w:rPr>
                <w:rFonts w:ascii="Consolas" w:hAnsi="Consolas" w:cs="Consolas"/>
                <w:color w:val="auto"/>
              </w:rPr>
              <w:t>, 20);</w:t>
            </w:r>
            <w:r w:rsidRPr="001B7498">
              <w:rPr>
                <w:rFonts w:ascii="Consolas" w:hAnsi="Consolas" w:cs="Consolas"/>
                <w:color w:val="auto"/>
              </w:rPr>
              <w:br/>
            </w:r>
            <w:r w:rsidR="004751BB"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Pr="001B7498">
              <w:rPr>
                <w:rFonts w:ascii="Consolas" w:hAnsi="Consolas" w:cs="Consolas"/>
                <w:color w:val="008000"/>
              </w:rPr>
              <w:t>//Initialize entity</w:t>
            </w:r>
            <w:r w:rsidRPr="001B7498">
              <w:rPr>
                <w:rFonts w:ascii="Consolas" w:hAnsi="Consolas" w:cs="Consolas"/>
                <w:color w:val="auto"/>
              </w:rPr>
              <w:br/>
              <w:t xml:space="preserve">        Player player = </w:t>
            </w:r>
            <w:r w:rsidRPr="001B749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1B7498">
              <w:rPr>
                <w:rFonts w:ascii="Consolas" w:hAnsi="Consolas" w:cs="Consolas"/>
                <w:color w:val="auto"/>
              </w:rPr>
              <w:t xml:space="preserve"> Player(</w:t>
            </w:r>
            <w:r w:rsidRPr="001B7498">
              <w:rPr>
                <w:rFonts w:ascii="Consolas" w:hAnsi="Consolas" w:cs="Consolas"/>
                <w:noProof/>
                <w:color w:val="A31515"/>
              </w:rPr>
              <w:t>"Mark"</w:t>
            </w:r>
            <w:r w:rsidRPr="001B7498">
              <w:rPr>
                <w:rFonts w:ascii="Consolas" w:hAnsi="Consolas" w:cs="Consolas"/>
                <w:color w:val="auto"/>
              </w:rPr>
              <w:t xml:space="preserve">, </w:t>
            </w:r>
            <w:r w:rsidRPr="001B7498">
              <w:rPr>
                <w:rFonts w:ascii="Consolas" w:hAnsi="Consolas" w:cs="Consolas"/>
                <w:noProof/>
                <w:color w:val="A31515"/>
              </w:rPr>
              <w:t>"Rogue"</w:t>
            </w:r>
            <w:r w:rsidRPr="001B7498">
              <w:rPr>
                <w:rFonts w:ascii="Consolas" w:hAnsi="Consolas" w:cs="Consolas"/>
                <w:color w:val="auto"/>
              </w:rPr>
              <w:t>);</w:t>
            </w:r>
            <w:r w:rsidRPr="001B7498">
              <w:rPr>
                <w:rFonts w:ascii="Consolas" w:hAnsi="Consolas" w:cs="Consolas"/>
                <w:color w:val="auto"/>
              </w:rPr>
              <w:br/>
            </w:r>
            <w:r w:rsidR="004751BB"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Pr="001B7498">
              <w:rPr>
                <w:rFonts w:ascii="Consolas" w:hAnsi="Consolas" w:cs="Consolas"/>
                <w:color w:val="008000"/>
              </w:rPr>
              <w:t>//Print player</w:t>
            </w:r>
            <w:r w:rsidRPr="001B7498">
              <w:rPr>
                <w:rFonts w:ascii="Consolas" w:hAnsi="Consolas" w:cs="Consolas"/>
                <w:color w:val="auto"/>
              </w:rPr>
              <w:br/>
              <w:t xml:space="preserve">        System.</w:t>
            </w:r>
            <w:r w:rsidRPr="001B7498">
              <w:rPr>
                <w:rFonts w:ascii="Consolas" w:hAnsi="Consolas" w:cs="Consolas"/>
                <w:i/>
                <w:iCs/>
                <w:color w:val="auto"/>
              </w:rPr>
              <w:t>out</w:t>
            </w:r>
            <w:r w:rsidRPr="001B7498">
              <w:rPr>
                <w:rFonts w:ascii="Consolas" w:hAnsi="Consolas" w:cs="Consolas"/>
                <w:color w:val="auto"/>
              </w:rPr>
              <w:t xml:space="preserve">.println(player); </w:t>
            </w:r>
          </w:p>
          <w:p w14:paraId="6D502A65" w14:textId="1F2E121E" w:rsidR="002310EC" w:rsidRPr="001B7498" w:rsidRDefault="004751BB" w:rsidP="0008515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</w:rPr>
            </w:pPr>
            <w:r w:rsidRPr="001B7498">
              <w:rPr>
                <w:rFonts w:ascii="Consolas" w:hAnsi="Consolas" w:cs="Consolas"/>
                <w:color w:val="auto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Player Mark: Rogue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Rank: Trial</w:t>
            </w:r>
            <w:r w:rsidR="004A7B9D" w:rsidRPr="001B7498">
              <w:rPr>
                <w:rFonts w:ascii="Consolas" w:hAnsi="Consolas" w:cs="Consolas"/>
                <w:color w:val="008000"/>
              </w:rPr>
              <w:br/>
              <w:t xml:space="preserve">        //Description: n/a</w:t>
            </w:r>
            <w:r w:rsidR="004A7B9D" w:rsidRPr="001B7498">
              <w:rPr>
                <w:rFonts w:ascii="Consolas" w:hAnsi="Consolas" w:cs="Consolas"/>
                <w:color w:val="008000"/>
              </w:rPr>
              <w:br/>
            </w:r>
            <w:r w:rsidR="004A7B9D" w:rsidRPr="001B7498">
              <w:rPr>
                <w:rFonts w:ascii="Consolas" w:hAnsi="Consolas" w:cs="Consolas"/>
                <w:color w:val="008000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Add player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guild.addPlayer(player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System.</w:t>
            </w:r>
            <w:r w:rsidR="004A7B9D" w:rsidRPr="001B7498">
              <w:rPr>
                <w:rFonts w:ascii="Consolas" w:hAnsi="Consolas" w:cs="Consolas"/>
                <w:i/>
                <w:iCs/>
                <w:color w:val="auto"/>
              </w:rPr>
              <w:t>out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.println(guild.count()); </w:t>
            </w:r>
            <w:r w:rsidR="004A7B9D" w:rsidRPr="001B7498">
              <w:rPr>
                <w:rFonts w:ascii="Consolas" w:hAnsi="Consolas" w:cs="Consolas"/>
                <w:color w:val="008000"/>
              </w:rPr>
              <w:t>//1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System.</w:t>
            </w:r>
            <w:r w:rsidR="004A7B9D" w:rsidRPr="001B7498">
              <w:rPr>
                <w:rFonts w:ascii="Consolas" w:hAnsi="Consolas" w:cs="Consolas"/>
                <w:i/>
                <w:iCs/>
                <w:color w:val="auto"/>
              </w:rPr>
              <w:t>out</w:t>
            </w:r>
            <w:r w:rsidR="004A7B9D" w:rsidRPr="001B7498">
              <w:rPr>
                <w:rFonts w:ascii="Consolas" w:hAnsi="Consolas" w:cs="Consolas"/>
                <w:color w:val="auto"/>
              </w:rPr>
              <w:t>.println(guild.removePlayer(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Gosho"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)); </w:t>
            </w:r>
            <w:r w:rsidR="004A7B9D" w:rsidRPr="001B7498">
              <w:rPr>
                <w:rFonts w:ascii="Consolas" w:hAnsi="Consolas" w:cs="Consolas"/>
                <w:color w:val="008000"/>
              </w:rPr>
              <w:t>//false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Player firstPlayer = </w:t>
            </w:r>
            <w:r w:rsidR="004A7B9D" w:rsidRPr="001B7498">
              <w:rPr>
                <w:rFonts w:ascii="Consolas" w:hAnsi="Consolas" w:cs="Consolas"/>
                <w:noProof/>
                <w:color w:val="0000FF"/>
              </w:rPr>
              <w:t>new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 Player(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Pep"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, 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Warrior"</w:t>
            </w:r>
            <w:r w:rsidR="004A7B9D" w:rsidRPr="001B7498">
              <w:rPr>
                <w:rFonts w:ascii="Consolas" w:hAnsi="Consolas" w:cs="Consolas"/>
                <w:color w:val="auto"/>
              </w:rPr>
              <w:t>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Player secondPlayer = </w:t>
            </w:r>
            <w:r w:rsidR="004A7B9D" w:rsidRPr="001B7498">
              <w:rPr>
                <w:rFonts w:ascii="Consolas" w:hAnsi="Consolas" w:cs="Consolas"/>
                <w:noProof/>
                <w:color w:val="0000FF"/>
              </w:rPr>
              <w:t>new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 Player(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Lizzy"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, 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Priest"</w:t>
            </w:r>
            <w:r w:rsidR="004A7B9D" w:rsidRPr="001B7498">
              <w:rPr>
                <w:rFonts w:ascii="Consolas" w:hAnsi="Consolas" w:cs="Consolas"/>
                <w:color w:val="auto"/>
              </w:rPr>
              <w:t>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Player thirdPlayer = </w:t>
            </w:r>
            <w:r w:rsidR="004A7B9D" w:rsidRPr="001B7498">
              <w:rPr>
                <w:rFonts w:ascii="Consolas" w:hAnsi="Consolas" w:cs="Consolas"/>
                <w:noProof/>
                <w:color w:val="0000FF"/>
              </w:rPr>
              <w:t>new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 Player("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Mike"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, 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Rogue"</w:t>
            </w:r>
            <w:r w:rsidR="004A7B9D" w:rsidRPr="001B7498">
              <w:rPr>
                <w:rFonts w:ascii="Consolas" w:hAnsi="Consolas" w:cs="Consolas"/>
                <w:color w:val="auto"/>
              </w:rPr>
              <w:t>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Player fourthPlayer = </w:t>
            </w:r>
            <w:r w:rsidR="004A7B9D" w:rsidRPr="001B7498">
              <w:rPr>
                <w:rFonts w:ascii="Consolas" w:hAnsi="Consolas" w:cs="Consolas"/>
                <w:noProof/>
                <w:color w:val="0000FF"/>
              </w:rPr>
              <w:t>new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 Player(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Marlin"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, 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Mage"</w:t>
            </w:r>
            <w:r w:rsidR="004A7B9D" w:rsidRPr="001B7498">
              <w:rPr>
                <w:rFonts w:ascii="Consolas" w:hAnsi="Consolas" w:cs="Consolas"/>
                <w:color w:val="auto"/>
              </w:rPr>
              <w:t>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Add description to player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</w:t>
            </w:r>
            <w:r w:rsidR="00545EDC" w:rsidRPr="001B7498">
              <w:rPr>
                <w:rFonts w:ascii="Consolas" w:hAnsi="Consolas" w:cs="Consolas"/>
                <w:color w:val="auto"/>
              </w:rPr>
              <w:t>secondPlayer.setDescription(</w:t>
            </w:r>
            <w:r w:rsidR="00545EDC" w:rsidRPr="001B7498">
              <w:rPr>
                <w:rFonts w:ascii="Consolas" w:hAnsi="Consolas" w:cs="Consolas"/>
                <w:noProof/>
                <w:color w:val="A31515"/>
              </w:rPr>
              <w:t>"Best healer EU"</w:t>
            </w:r>
            <w:r w:rsidR="00545EDC" w:rsidRPr="001B7498">
              <w:rPr>
                <w:rFonts w:ascii="Consolas" w:hAnsi="Consolas" w:cs="Consolas"/>
                <w:color w:val="auto"/>
              </w:rPr>
              <w:t>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Add players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="004A7B9D" w:rsidRPr="001B7498">
              <w:rPr>
                <w:rFonts w:ascii="Consolas" w:hAnsi="Consolas" w:cs="Consolas"/>
                <w:color w:val="auto"/>
              </w:rPr>
              <w:lastRenderedPageBreak/>
              <w:t xml:space="preserve">        guild.addPlayer(firstPlayer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guild.addPlayer(secondPlayer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guild.addPlayer(thirdPlayer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guild.addPlayer(fourthPlayer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Promote player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guild.promotePlayer(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Lizzy"</w:t>
            </w:r>
            <w:r w:rsidR="004A7B9D" w:rsidRPr="001B7498">
              <w:rPr>
                <w:rFonts w:ascii="Consolas" w:hAnsi="Consolas" w:cs="Consolas"/>
                <w:color w:val="auto"/>
              </w:rPr>
              <w:t>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Remove</w:t>
            </w:r>
            <w:r w:rsidRPr="001B7498">
              <w:rPr>
                <w:rFonts w:ascii="Consolas" w:hAnsi="Consolas" w:cs="Consolas"/>
                <w:color w:val="008000"/>
              </w:rPr>
              <w:t xml:space="preserve"> </w:t>
            </w:r>
            <w:r w:rsidR="004A7B9D" w:rsidRPr="001B7498">
              <w:rPr>
                <w:rFonts w:ascii="Consolas" w:hAnsi="Consolas" w:cs="Consolas"/>
                <w:color w:val="008000"/>
              </w:rPr>
              <w:t>Player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System.</w:t>
            </w:r>
            <w:r w:rsidR="004A7B9D" w:rsidRPr="001B7498">
              <w:rPr>
                <w:rFonts w:ascii="Consolas" w:hAnsi="Consolas" w:cs="Consolas"/>
                <w:i/>
                <w:iCs/>
                <w:color w:val="auto"/>
              </w:rPr>
              <w:t>out</w:t>
            </w:r>
            <w:r w:rsidR="004A7B9D" w:rsidRPr="001B7498">
              <w:rPr>
                <w:rFonts w:ascii="Consolas" w:hAnsi="Consolas" w:cs="Consolas"/>
                <w:color w:val="auto"/>
              </w:rPr>
              <w:t>.println(guild.removePlayer(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Pep"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)); </w:t>
            </w:r>
            <w:r w:rsidR="004A7B9D" w:rsidRPr="001B7498">
              <w:rPr>
                <w:rFonts w:ascii="Consolas" w:hAnsi="Consolas" w:cs="Consolas"/>
                <w:color w:val="008000"/>
              </w:rPr>
              <w:t>//true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Player[] kickedPlayers = guild.kickPlayersByClass(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Rogue"</w:t>
            </w:r>
            <w:r w:rsidR="004A7B9D" w:rsidRPr="001B7498">
              <w:rPr>
                <w:rFonts w:ascii="Consolas" w:hAnsi="Consolas" w:cs="Consolas"/>
                <w:color w:val="auto"/>
              </w:rPr>
              <w:t>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for (Player kickedPlayer : kickedPlayers) {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    System.</w:t>
            </w:r>
            <w:r w:rsidR="004A7B9D" w:rsidRPr="001B7498">
              <w:rPr>
                <w:rFonts w:ascii="Consolas" w:hAnsi="Consolas" w:cs="Consolas"/>
                <w:i/>
                <w:iCs/>
                <w:color w:val="auto"/>
              </w:rPr>
              <w:t>out</w:t>
            </w:r>
            <w:r w:rsidR="004A7B9D" w:rsidRPr="001B7498">
              <w:rPr>
                <w:rFonts w:ascii="Consolas" w:hAnsi="Consolas" w:cs="Consolas"/>
                <w:color w:val="auto"/>
              </w:rPr>
              <w:t xml:space="preserve">.print(kickedPlayer.getName() + </w:t>
            </w:r>
            <w:r w:rsidR="004A7B9D" w:rsidRPr="001B7498">
              <w:rPr>
                <w:rFonts w:ascii="Consolas" w:hAnsi="Consolas" w:cs="Consolas"/>
                <w:noProof/>
                <w:color w:val="A31515"/>
              </w:rPr>
              <w:t>" "</w:t>
            </w:r>
            <w:r w:rsidR="004A7B9D" w:rsidRPr="001B7498">
              <w:rPr>
                <w:rFonts w:ascii="Consolas" w:hAnsi="Consolas" w:cs="Consolas"/>
                <w:color w:val="auto"/>
              </w:rPr>
              <w:t>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}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Mark Mike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    System.</w:t>
            </w:r>
            <w:r w:rsidR="004A7B9D" w:rsidRPr="001B7498">
              <w:rPr>
                <w:rFonts w:ascii="Consolas" w:hAnsi="Consolas" w:cs="Consolas"/>
                <w:i/>
                <w:iCs/>
                <w:color w:val="auto"/>
              </w:rPr>
              <w:t>out</w:t>
            </w:r>
            <w:r w:rsidR="004A7B9D" w:rsidRPr="001B7498">
              <w:rPr>
                <w:rFonts w:ascii="Consolas" w:hAnsi="Consolas" w:cs="Consolas"/>
                <w:color w:val="auto"/>
              </w:rPr>
              <w:t>.println(guild.report());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Players in the guild: Weekend Raiders</w:t>
            </w:r>
            <w:r w:rsidR="005D3958" w:rsidRPr="001B7498">
              <w:rPr>
                <w:rFonts w:ascii="Consolas" w:hAnsi="Consolas" w:cs="Consolas"/>
                <w:color w:val="008000"/>
                <w:lang w:val="bg-BG"/>
              </w:rPr>
              <w:t>:</w:t>
            </w:r>
            <w:r w:rsidR="004A7B9D" w:rsidRPr="001B7498">
              <w:rPr>
                <w:rFonts w:ascii="Consolas" w:hAnsi="Consolas" w:cs="Consolas"/>
                <w:color w:val="008000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Player Lizzy: Priest</w:t>
            </w:r>
            <w:r w:rsidR="004A7B9D" w:rsidRPr="001B7498">
              <w:rPr>
                <w:rFonts w:ascii="Consolas" w:hAnsi="Consolas" w:cs="Consolas"/>
                <w:color w:val="008000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Rank: Member</w:t>
            </w:r>
            <w:r w:rsidR="004A7B9D" w:rsidRPr="001B7498">
              <w:rPr>
                <w:rFonts w:ascii="Consolas" w:hAnsi="Consolas" w:cs="Consolas"/>
                <w:color w:val="008000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Description: Best healer EU</w:t>
            </w:r>
            <w:r w:rsidR="004A7B9D" w:rsidRPr="001B7498">
              <w:rPr>
                <w:rFonts w:ascii="Consolas" w:hAnsi="Consolas" w:cs="Consolas"/>
                <w:color w:val="008000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Player Marlin: Mage</w:t>
            </w:r>
            <w:r w:rsidR="004A7B9D" w:rsidRPr="001B7498">
              <w:rPr>
                <w:rFonts w:ascii="Consolas" w:hAnsi="Consolas" w:cs="Consolas"/>
                <w:color w:val="008000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Rank: Trial</w:t>
            </w:r>
            <w:r w:rsidR="004A7B9D" w:rsidRPr="001B7498">
              <w:rPr>
                <w:rFonts w:ascii="Consolas" w:hAnsi="Consolas" w:cs="Consolas"/>
                <w:color w:val="008000"/>
              </w:rPr>
              <w:br/>
            </w:r>
            <w:r w:rsidRPr="001B7498">
              <w:rPr>
                <w:rFonts w:ascii="Consolas" w:hAnsi="Consolas" w:cs="Consolas"/>
                <w:color w:val="008000"/>
              </w:rPr>
              <w:t xml:space="preserve">        </w:t>
            </w:r>
            <w:r w:rsidR="004A7B9D" w:rsidRPr="001B7498">
              <w:rPr>
                <w:rFonts w:ascii="Consolas" w:hAnsi="Consolas" w:cs="Consolas"/>
                <w:color w:val="008000"/>
              </w:rPr>
              <w:t>//Description: n/a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 xml:space="preserve">    }</w:t>
            </w:r>
            <w:r w:rsidR="004A7B9D" w:rsidRPr="001B7498">
              <w:rPr>
                <w:rFonts w:ascii="Consolas" w:hAnsi="Consolas" w:cs="Consolas"/>
                <w:color w:val="auto"/>
              </w:rPr>
              <w:br/>
              <w:t>}</w:t>
            </w:r>
          </w:p>
        </w:tc>
      </w:tr>
    </w:tbl>
    <w:bookmarkEnd w:id="0"/>
    <w:p w14:paraId="205C462D" w14:textId="77777777" w:rsidR="0060636F" w:rsidRPr="00A40F24" w:rsidRDefault="0060636F" w:rsidP="0060636F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lastRenderedPageBreak/>
        <w:t>Submission</w:t>
      </w:r>
    </w:p>
    <w:p w14:paraId="5DF1FC31" w14:textId="52FD0D2A" w:rsidR="004D38CA" w:rsidRPr="00D207E0" w:rsidRDefault="0060636F" w:rsidP="004A7B9D">
      <w:pPr>
        <w:rPr>
          <w:rFonts w:ascii="Consolas" w:hAnsi="Consolas"/>
          <w:b/>
          <w:noProof/>
          <w:lang w:val="en-GB"/>
        </w:rPr>
      </w:pPr>
      <w:r w:rsidRPr="00EC66C5">
        <w:rPr>
          <w:noProof/>
          <w:lang w:val="en-GB"/>
        </w:rPr>
        <w:t xml:space="preserve">Submit </w:t>
      </w:r>
      <w:r w:rsidRPr="00EC66C5">
        <w:rPr>
          <w:b/>
          <w:bCs/>
          <w:noProof/>
          <w:lang w:val="en-GB"/>
        </w:rPr>
        <w:t>single .zip file</w:t>
      </w:r>
      <w:r w:rsidRPr="00EC66C5">
        <w:rPr>
          <w:noProof/>
          <w:lang w:val="en-GB"/>
        </w:rPr>
        <w:t>,</w:t>
      </w:r>
      <w:r>
        <w:rPr>
          <w:noProof/>
          <w:lang w:val="en-GB"/>
        </w:rPr>
        <w:t xml:space="preserve"> containing </w:t>
      </w:r>
      <w:r>
        <w:rPr>
          <w:b/>
          <w:bCs/>
          <w:noProof/>
          <w:lang w:val="en-GB"/>
        </w:rPr>
        <w:t>guild</w:t>
      </w:r>
      <w:r w:rsidRPr="00EC66C5">
        <w:rPr>
          <w:noProof/>
          <w:lang w:val="en-GB"/>
        </w:rPr>
        <w:t xml:space="preserve"> package, </w:t>
      </w:r>
      <w:r w:rsidRPr="00EC66C5">
        <w:rPr>
          <w:b/>
          <w:bCs/>
          <w:noProof/>
          <w:lang w:val="en-GB"/>
        </w:rPr>
        <w:t>with the classes inside</w:t>
      </w:r>
      <w:r w:rsidRPr="00EC66C5">
        <w:rPr>
          <w:noProof/>
          <w:lang w:val="en-GB"/>
        </w:rPr>
        <w:t xml:space="preserve"> (</w:t>
      </w:r>
      <w:r>
        <w:rPr>
          <w:b/>
          <w:bCs/>
          <w:noProof/>
          <w:lang w:val="en-GB"/>
        </w:rPr>
        <w:t>Guild</w:t>
      </w:r>
      <w:r>
        <w:rPr>
          <w:noProof/>
          <w:lang w:val="en-GB"/>
        </w:rPr>
        <w:t xml:space="preserve"> and</w:t>
      </w:r>
      <w:r w:rsidRPr="00EC66C5"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Player</w:t>
      </w:r>
      <w:r w:rsidRPr="00EC66C5">
        <w:rPr>
          <w:noProof/>
          <w:lang w:val="en-GB"/>
        </w:rPr>
        <w:t xml:space="preserve"> and the </w:t>
      </w:r>
      <w:r w:rsidRPr="00EC66C5">
        <w:rPr>
          <w:b/>
          <w:bCs/>
          <w:noProof/>
          <w:lang w:val="en-GB"/>
        </w:rPr>
        <w:t>Main</w:t>
      </w:r>
      <w:r w:rsidRPr="00EC66C5">
        <w:rPr>
          <w:noProof/>
          <w:lang w:val="en-GB"/>
        </w:rPr>
        <w:t xml:space="preserve"> </w:t>
      </w:r>
      <w:r w:rsidRPr="00EC66C5">
        <w:rPr>
          <w:b/>
          <w:bCs/>
          <w:noProof/>
          <w:lang w:val="en-GB"/>
        </w:rPr>
        <w:t>class</w:t>
      </w:r>
      <w:r>
        <w:rPr>
          <w:b/>
          <w:bCs/>
          <w:noProof/>
          <w:lang w:val="bg-BG"/>
        </w:rPr>
        <w:t>)</w:t>
      </w:r>
      <w:r w:rsidRPr="00EC66C5">
        <w:rPr>
          <w:noProof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lang w:val="en-GB"/>
        </w:rPr>
        <w:t>Main</w:t>
      </w:r>
      <w:r w:rsidRPr="00EC66C5">
        <w:rPr>
          <w:noProof/>
          <w:lang w:val="en-GB"/>
        </w:rPr>
        <w:t xml:space="preserve"> class e. g. you can do any kind of local testing of you program there. However</w:t>
      </w:r>
      <w:r>
        <w:rPr>
          <w:noProof/>
          <w:lang w:val="en-GB"/>
        </w:rPr>
        <w:t>,</w:t>
      </w:r>
      <w:r w:rsidRPr="00EC66C5">
        <w:rPr>
          <w:noProof/>
          <w:lang w:val="en-GB"/>
        </w:rPr>
        <w:t xml:space="preserve"> there should be </w:t>
      </w:r>
      <w:r w:rsidRPr="00EC66C5">
        <w:rPr>
          <w:b/>
          <w:bCs/>
          <w:noProof/>
          <w:lang w:val="en-GB"/>
        </w:rPr>
        <w:t>main(String[] args)</w:t>
      </w:r>
      <w:r w:rsidRPr="00EC66C5">
        <w:rPr>
          <w:noProof/>
          <w:lang w:val="en-GB"/>
        </w:rPr>
        <w:t xml:space="preserve"> method inside</w:t>
      </w:r>
      <w:r>
        <w:rPr>
          <w:noProof/>
          <w:lang w:val="en-GB"/>
        </w:rPr>
        <w:t>.</w:t>
      </w:r>
    </w:p>
    <w:sectPr w:rsidR="004D38CA" w:rsidRPr="00D207E0">
      <w:headerReference w:type="default" r:id="rId10"/>
      <w:footerReference w:type="default" r:id="rId11"/>
      <w:pgSz w:w="11906" w:h="16838"/>
      <w:pgMar w:top="624" w:right="287" w:bottom="1077" w:left="554" w:header="567" w:footer="432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AD40E" w14:textId="77777777" w:rsidR="004D3BFA" w:rsidRDefault="004D3BFA">
      <w:pPr>
        <w:spacing w:after="0" w:line="240" w:lineRule="auto"/>
      </w:pPr>
      <w:r>
        <w:separator/>
      </w:r>
    </w:p>
  </w:endnote>
  <w:endnote w:type="continuationSeparator" w:id="0">
    <w:p w14:paraId="3ACB5DAC" w14:textId="77777777" w:rsidR="004D3BFA" w:rsidRDefault="004D3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Times New Roman"/>
    <w:charset w:val="00"/>
    <w:family w:val="roman"/>
    <w:pitch w:val="variable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614BE" w14:textId="017D4464" w:rsidR="00EC3AF3" w:rsidRDefault="00DA6DDD" w:rsidP="00EC3AF3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A2867E" wp14:editId="3E014E4B">
              <wp:simplePos x="0" y="0"/>
              <wp:positionH relativeFrom="column">
                <wp:posOffset>27305</wp:posOffset>
              </wp:positionH>
              <wp:positionV relativeFrom="paragraph">
                <wp:posOffset>-3873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E70FA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15pt,-3.05pt" to="522.95pt,-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V99FY3gAAAAgBAAAPAAAAZHJz&#10;L2Rvd25yZXYueG1sTI/BTsMwEETvSPyDtUjcWidQohLiVICokAoH2iLBcRsvSYS9DrGbhr/HFQc4&#10;zs5o5m2xGK0RA/W+dawgnSYgiCunW64VvG6XkzkIH5A1Gsek4Js8LMrTkwJz7Q68pmETahFL2Oeo&#10;oAmhy6X0VUMW/dR1xNH7cL3FEGVfS93jIZZbIy+SJJMWW44LDXZ031D1udlbBcPT8vHt2Zu05pev&#10;bPXwPq55dafU+dl4ewMi0Bj+wnDEj+hQRqad27P2wiiYXcaggkmWgjjayezqGsTu9yLLQv5/oPwB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lffRWN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ACD588" wp14:editId="591E4953">
              <wp:simplePos x="0" y="0"/>
              <wp:positionH relativeFrom="column">
                <wp:posOffset>1383665</wp:posOffset>
              </wp:positionH>
              <wp:positionV relativeFrom="paragraph">
                <wp:posOffset>-450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A27280" w14:textId="6E2CA864" w:rsidR="00EC3AF3" w:rsidRPr="002C539D" w:rsidRDefault="00EC3AF3" w:rsidP="00EC3AF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05C52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90F5D4A" w14:textId="77777777" w:rsidR="00EC3AF3" w:rsidRPr="00596AA5" w:rsidRDefault="00EC3AF3" w:rsidP="00EC3AF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A899F" wp14:editId="50FE52E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BF6652" wp14:editId="14C542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8342D6" wp14:editId="3CA7F75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C89827" wp14:editId="3481D7F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465F90" wp14:editId="4ACD12C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56DCC6" wp14:editId="7760686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921467" wp14:editId="27259D4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1012F8" wp14:editId="28B4B44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759948" wp14:editId="3586388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ACD58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8.95pt;margin-top:-3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" filled="f" stroked="f">
              <v:textbox inset=".5mm,1.2mm,.5mm,.5mm">
                <w:txbxContent>
                  <w:p w14:paraId="0EA27280" w14:textId="6E2CA864" w:rsidR="00EC3AF3" w:rsidRPr="002C539D" w:rsidRDefault="00EC3AF3" w:rsidP="00EC3AF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05C5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090F5D4A" w14:textId="77777777" w:rsidR="00EC3AF3" w:rsidRPr="00596AA5" w:rsidRDefault="00EC3AF3" w:rsidP="00EC3AF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A899F" wp14:editId="50FE52E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BF6652" wp14:editId="14C542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8342D6" wp14:editId="3CA7F75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C89827" wp14:editId="3481D7F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465F90" wp14:editId="4ACD12C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56DCC6" wp14:editId="7760686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921467" wp14:editId="27259D4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1012F8" wp14:editId="28B4B44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759948" wp14:editId="3586388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44C5527" wp14:editId="3DB561A2">
          <wp:simplePos x="0" y="0"/>
          <wp:positionH relativeFrom="column">
            <wp:posOffset>-10795</wp:posOffset>
          </wp:positionH>
          <wp:positionV relativeFrom="paragraph">
            <wp:posOffset>-190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B36FA99" w14:textId="7212BBD6" w:rsidR="00F12B45" w:rsidRPr="00EC3AF3" w:rsidRDefault="00DA6DDD" w:rsidP="00EC3AF3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058B19" wp14:editId="468711C7">
              <wp:simplePos x="0" y="0"/>
              <wp:positionH relativeFrom="column">
                <wp:posOffset>5647055</wp:posOffset>
              </wp:positionH>
              <wp:positionV relativeFrom="paragraph">
                <wp:posOffset>38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342115" w14:textId="600FC1C8" w:rsidR="00EC3AF3" w:rsidRPr="00596AA5" w:rsidRDefault="00EC3AF3" w:rsidP="00EC3AF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5C5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5C5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058B19" id="Text Box 4" o:spid="_x0000_s1027" type="#_x0000_t202" style="position:absolute;margin-left:444.65pt;margin-top: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" filled="f" stroked="f" strokeweight=".5pt">
              <v:textbox inset="0,0,0,0">
                <w:txbxContent>
                  <w:p w14:paraId="79342115" w14:textId="600FC1C8" w:rsidR="00EC3AF3" w:rsidRPr="00596AA5" w:rsidRDefault="00EC3AF3" w:rsidP="00EC3AF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5C5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5C5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B6AF71" wp14:editId="3401C642">
              <wp:simplePos x="0" y="0"/>
              <wp:positionH relativeFrom="column">
                <wp:posOffset>1414145</wp:posOffset>
              </wp:positionH>
              <wp:positionV relativeFrom="paragraph">
                <wp:posOffset>33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501E2D" w14:textId="77777777" w:rsidR="00EC3AF3" w:rsidRPr="002C539D" w:rsidRDefault="00EC3AF3" w:rsidP="00EC3AF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B6AF71" id="Text Box 6" o:spid="_x0000_s1028" type="#_x0000_t202" style="position:absolute;margin-left:111.35pt;margin-top: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" filled="f" stroked="f" strokeweight=".5pt">
              <v:textbox inset=".5mm,0,0,0">
                <w:txbxContent>
                  <w:p w14:paraId="1A501E2D" w14:textId="77777777" w:rsidR="00EC3AF3" w:rsidRPr="002C539D" w:rsidRDefault="00EC3AF3" w:rsidP="00EC3AF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B6938" w14:textId="77777777" w:rsidR="004D3BFA" w:rsidRDefault="004D3BFA">
      <w:pPr>
        <w:spacing w:after="0" w:line="240" w:lineRule="auto"/>
      </w:pPr>
      <w:r>
        <w:separator/>
      </w:r>
    </w:p>
  </w:footnote>
  <w:footnote w:type="continuationSeparator" w:id="0">
    <w:p w14:paraId="45B61C3A" w14:textId="77777777" w:rsidR="004D3BFA" w:rsidRDefault="004D3B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711C1" w14:textId="77777777" w:rsidR="009326AE" w:rsidRDefault="009326AE">
    <w:pPr>
      <w:pStyle w:val="a4"/>
      <w:ind w:hanging="1134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343A49E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5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6345045">
    <w:abstractNumId w:val="5"/>
  </w:num>
  <w:num w:numId="2" w16cid:durableId="1392994929">
    <w:abstractNumId w:val="1"/>
  </w:num>
  <w:num w:numId="3" w16cid:durableId="652609504">
    <w:abstractNumId w:val="0"/>
  </w:num>
  <w:num w:numId="4" w16cid:durableId="420025507">
    <w:abstractNumId w:val="4"/>
  </w:num>
  <w:num w:numId="5" w16cid:durableId="1132017403">
    <w:abstractNumId w:val="6"/>
  </w:num>
  <w:num w:numId="6" w16cid:durableId="1560552184">
    <w:abstractNumId w:val="2"/>
  </w:num>
  <w:num w:numId="7" w16cid:durableId="5763289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K3MDAwtzA1tjRT0lEKTi0uzszPAykwrAUA9ppD5ywAAAA="/>
  </w:docVars>
  <w:rsids>
    <w:rsidRoot w:val="009E3BBA"/>
    <w:rsid w:val="00007241"/>
    <w:rsid w:val="00012B46"/>
    <w:rsid w:val="00023356"/>
    <w:rsid w:val="000257EF"/>
    <w:rsid w:val="0002782A"/>
    <w:rsid w:val="000321A9"/>
    <w:rsid w:val="000464C8"/>
    <w:rsid w:val="000474D6"/>
    <w:rsid w:val="000518EA"/>
    <w:rsid w:val="000707D4"/>
    <w:rsid w:val="00085158"/>
    <w:rsid w:val="00090DC9"/>
    <w:rsid w:val="00093C7C"/>
    <w:rsid w:val="00095597"/>
    <w:rsid w:val="000958D6"/>
    <w:rsid w:val="000B3C36"/>
    <w:rsid w:val="000B76CC"/>
    <w:rsid w:val="000C7FF3"/>
    <w:rsid w:val="000D33D8"/>
    <w:rsid w:val="000D3E38"/>
    <w:rsid w:val="000E0741"/>
    <w:rsid w:val="000E6067"/>
    <w:rsid w:val="000F2387"/>
    <w:rsid w:val="0011210D"/>
    <w:rsid w:val="0012046D"/>
    <w:rsid w:val="00122F88"/>
    <w:rsid w:val="0012611A"/>
    <w:rsid w:val="0012738E"/>
    <w:rsid w:val="00130066"/>
    <w:rsid w:val="00157F64"/>
    <w:rsid w:val="00166516"/>
    <w:rsid w:val="00167C66"/>
    <w:rsid w:val="001A1B00"/>
    <w:rsid w:val="001A1CEE"/>
    <w:rsid w:val="001A2FC7"/>
    <w:rsid w:val="001A73F5"/>
    <w:rsid w:val="001B3092"/>
    <w:rsid w:val="001B374C"/>
    <w:rsid w:val="001B3819"/>
    <w:rsid w:val="001B7498"/>
    <w:rsid w:val="001C53BB"/>
    <w:rsid w:val="001C772B"/>
    <w:rsid w:val="001D13FA"/>
    <w:rsid w:val="001D1B35"/>
    <w:rsid w:val="001E1BC5"/>
    <w:rsid w:val="00206E89"/>
    <w:rsid w:val="002107F8"/>
    <w:rsid w:val="0021645A"/>
    <w:rsid w:val="00230DD7"/>
    <w:rsid w:val="002310EC"/>
    <w:rsid w:val="002430F2"/>
    <w:rsid w:val="0024787E"/>
    <w:rsid w:val="00252F26"/>
    <w:rsid w:val="00253971"/>
    <w:rsid w:val="00257E3B"/>
    <w:rsid w:val="002613C1"/>
    <w:rsid w:val="00266D7D"/>
    <w:rsid w:val="00272FC8"/>
    <w:rsid w:val="00280ABB"/>
    <w:rsid w:val="00280ECB"/>
    <w:rsid w:val="002818CB"/>
    <w:rsid w:val="002915E4"/>
    <w:rsid w:val="002B3CDC"/>
    <w:rsid w:val="002C4475"/>
    <w:rsid w:val="002D05E9"/>
    <w:rsid w:val="002D21E1"/>
    <w:rsid w:val="002D4700"/>
    <w:rsid w:val="002D50A4"/>
    <w:rsid w:val="002E67F4"/>
    <w:rsid w:val="003035B7"/>
    <w:rsid w:val="0030483B"/>
    <w:rsid w:val="003077D1"/>
    <w:rsid w:val="00320E81"/>
    <w:rsid w:val="0034140D"/>
    <w:rsid w:val="0034208F"/>
    <w:rsid w:val="0035230D"/>
    <w:rsid w:val="00360594"/>
    <w:rsid w:val="0036634F"/>
    <w:rsid w:val="00371F88"/>
    <w:rsid w:val="003763DF"/>
    <w:rsid w:val="003817BE"/>
    <w:rsid w:val="003A70EC"/>
    <w:rsid w:val="003C527B"/>
    <w:rsid w:val="003C5FF4"/>
    <w:rsid w:val="003E15B9"/>
    <w:rsid w:val="003E7BFE"/>
    <w:rsid w:val="00401552"/>
    <w:rsid w:val="00407D58"/>
    <w:rsid w:val="00407EED"/>
    <w:rsid w:val="00412EBB"/>
    <w:rsid w:val="00417751"/>
    <w:rsid w:val="00426AEE"/>
    <w:rsid w:val="004329E8"/>
    <w:rsid w:val="00446219"/>
    <w:rsid w:val="00447FC7"/>
    <w:rsid w:val="0046020B"/>
    <w:rsid w:val="00464C96"/>
    <w:rsid w:val="004714E7"/>
    <w:rsid w:val="00474F78"/>
    <w:rsid w:val="004751BB"/>
    <w:rsid w:val="00475B0C"/>
    <w:rsid w:val="004879FA"/>
    <w:rsid w:val="00491987"/>
    <w:rsid w:val="004A69BD"/>
    <w:rsid w:val="004A7B9D"/>
    <w:rsid w:val="004B0C48"/>
    <w:rsid w:val="004C459F"/>
    <w:rsid w:val="004D38CA"/>
    <w:rsid w:val="004D3BFA"/>
    <w:rsid w:val="004E2928"/>
    <w:rsid w:val="004E5A5F"/>
    <w:rsid w:val="00505378"/>
    <w:rsid w:val="00505C52"/>
    <w:rsid w:val="00506338"/>
    <w:rsid w:val="005336DB"/>
    <w:rsid w:val="00545EDC"/>
    <w:rsid w:val="00561EFC"/>
    <w:rsid w:val="00596DB4"/>
    <w:rsid w:val="005A0D5B"/>
    <w:rsid w:val="005C2DF6"/>
    <w:rsid w:val="005D3958"/>
    <w:rsid w:val="005D4700"/>
    <w:rsid w:val="005D7FF2"/>
    <w:rsid w:val="005E24B3"/>
    <w:rsid w:val="005E37BF"/>
    <w:rsid w:val="005E5659"/>
    <w:rsid w:val="005E5DF2"/>
    <w:rsid w:val="005F487B"/>
    <w:rsid w:val="00605A47"/>
    <w:rsid w:val="0060636F"/>
    <w:rsid w:val="00612093"/>
    <w:rsid w:val="00612623"/>
    <w:rsid w:val="00613181"/>
    <w:rsid w:val="006132FD"/>
    <w:rsid w:val="00631FFA"/>
    <w:rsid w:val="00633010"/>
    <w:rsid w:val="00641885"/>
    <w:rsid w:val="00641926"/>
    <w:rsid w:val="00650B99"/>
    <w:rsid w:val="00657654"/>
    <w:rsid w:val="00663615"/>
    <w:rsid w:val="0068603E"/>
    <w:rsid w:val="00696AE5"/>
    <w:rsid w:val="00697D8D"/>
    <w:rsid w:val="006B5CA8"/>
    <w:rsid w:val="006D5B31"/>
    <w:rsid w:val="006F6134"/>
    <w:rsid w:val="006F6A85"/>
    <w:rsid w:val="006F71C0"/>
    <w:rsid w:val="007071D5"/>
    <w:rsid w:val="00707DA9"/>
    <w:rsid w:val="00717000"/>
    <w:rsid w:val="0072493C"/>
    <w:rsid w:val="007344B1"/>
    <w:rsid w:val="00736CA7"/>
    <w:rsid w:val="0075307F"/>
    <w:rsid w:val="0077536D"/>
    <w:rsid w:val="007753A4"/>
    <w:rsid w:val="007962A6"/>
    <w:rsid w:val="007B1F97"/>
    <w:rsid w:val="007B4CA4"/>
    <w:rsid w:val="007D14A4"/>
    <w:rsid w:val="007E4BD4"/>
    <w:rsid w:val="007E6BE6"/>
    <w:rsid w:val="007F003E"/>
    <w:rsid w:val="007F10E4"/>
    <w:rsid w:val="007F13F2"/>
    <w:rsid w:val="007F3B80"/>
    <w:rsid w:val="007F7574"/>
    <w:rsid w:val="00840AC5"/>
    <w:rsid w:val="008526C8"/>
    <w:rsid w:val="008541B9"/>
    <w:rsid w:val="008A1FA9"/>
    <w:rsid w:val="008B093D"/>
    <w:rsid w:val="008B3F48"/>
    <w:rsid w:val="008C2BD0"/>
    <w:rsid w:val="008C2D8D"/>
    <w:rsid w:val="008C33D3"/>
    <w:rsid w:val="009123AD"/>
    <w:rsid w:val="009326AE"/>
    <w:rsid w:val="00943384"/>
    <w:rsid w:val="00943FD7"/>
    <w:rsid w:val="00947EA6"/>
    <w:rsid w:val="0098067D"/>
    <w:rsid w:val="009A0E3F"/>
    <w:rsid w:val="009E3BBA"/>
    <w:rsid w:val="009F3085"/>
    <w:rsid w:val="009F618F"/>
    <w:rsid w:val="00A0049E"/>
    <w:rsid w:val="00A07BA0"/>
    <w:rsid w:val="00A10A2D"/>
    <w:rsid w:val="00A11600"/>
    <w:rsid w:val="00A43BBD"/>
    <w:rsid w:val="00A511D4"/>
    <w:rsid w:val="00A54803"/>
    <w:rsid w:val="00A55421"/>
    <w:rsid w:val="00A6072C"/>
    <w:rsid w:val="00A81CED"/>
    <w:rsid w:val="00A82B33"/>
    <w:rsid w:val="00A94A4E"/>
    <w:rsid w:val="00AA2953"/>
    <w:rsid w:val="00AA64F8"/>
    <w:rsid w:val="00AB2568"/>
    <w:rsid w:val="00AC579C"/>
    <w:rsid w:val="00AD1E5A"/>
    <w:rsid w:val="00AD36E5"/>
    <w:rsid w:val="00AD5A9D"/>
    <w:rsid w:val="00AF2DC2"/>
    <w:rsid w:val="00B04B01"/>
    <w:rsid w:val="00B1314A"/>
    <w:rsid w:val="00B16569"/>
    <w:rsid w:val="00B45016"/>
    <w:rsid w:val="00B50ACC"/>
    <w:rsid w:val="00B52819"/>
    <w:rsid w:val="00B6532E"/>
    <w:rsid w:val="00B6562E"/>
    <w:rsid w:val="00B65F67"/>
    <w:rsid w:val="00B70710"/>
    <w:rsid w:val="00B70EEC"/>
    <w:rsid w:val="00B74AAB"/>
    <w:rsid w:val="00B84ECA"/>
    <w:rsid w:val="00B97FA6"/>
    <w:rsid w:val="00BA230D"/>
    <w:rsid w:val="00BC2335"/>
    <w:rsid w:val="00BD46F7"/>
    <w:rsid w:val="00BE0802"/>
    <w:rsid w:val="00BE33F5"/>
    <w:rsid w:val="00BE340B"/>
    <w:rsid w:val="00C01911"/>
    <w:rsid w:val="00C1718C"/>
    <w:rsid w:val="00C20415"/>
    <w:rsid w:val="00C27F99"/>
    <w:rsid w:val="00C36E66"/>
    <w:rsid w:val="00C57A62"/>
    <w:rsid w:val="00C610EB"/>
    <w:rsid w:val="00C614DC"/>
    <w:rsid w:val="00C64CB1"/>
    <w:rsid w:val="00C84E2C"/>
    <w:rsid w:val="00C86B35"/>
    <w:rsid w:val="00C95391"/>
    <w:rsid w:val="00CA4B78"/>
    <w:rsid w:val="00CC64FE"/>
    <w:rsid w:val="00D00AA2"/>
    <w:rsid w:val="00D0770B"/>
    <w:rsid w:val="00D207E0"/>
    <w:rsid w:val="00D315BC"/>
    <w:rsid w:val="00D373D6"/>
    <w:rsid w:val="00D4305A"/>
    <w:rsid w:val="00D468B0"/>
    <w:rsid w:val="00D54C3F"/>
    <w:rsid w:val="00D57757"/>
    <w:rsid w:val="00D67319"/>
    <w:rsid w:val="00D73233"/>
    <w:rsid w:val="00D75266"/>
    <w:rsid w:val="00D778F6"/>
    <w:rsid w:val="00D96786"/>
    <w:rsid w:val="00D971AA"/>
    <w:rsid w:val="00DA6DDD"/>
    <w:rsid w:val="00DC6887"/>
    <w:rsid w:val="00DD53F3"/>
    <w:rsid w:val="00DF2EA8"/>
    <w:rsid w:val="00E20972"/>
    <w:rsid w:val="00E22D2F"/>
    <w:rsid w:val="00E23974"/>
    <w:rsid w:val="00E356CB"/>
    <w:rsid w:val="00E4160F"/>
    <w:rsid w:val="00E7092A"/>
    <w:rsid w:val="00E77167"/>
    <w:rsid w:val="00EC3AF3"/>
    <w:rsid w:val="00EC7DE6"/>
    <w:rsid w:val="00ED7F51"/>
    <w:rsid w:val="00EE5660"/>
    <w:rsid w:val="00F07E5E"/>
    <w:rsid w:val="00F12B45"/>
    <w:rsid w:val="00F251C6"/>
    <w:rsid w:val="00F27AE0"/>
    <w:rsid w:val="00F41BCE"/>
    <w:rsid w:val="00F44E0A"/>
    <w:rsid w:val="00F45B95"/>
    <w:rsid w:val="00F52049"/>
    <w:rsid w:val="00F55DA0"/>
    <w:rsid w:val="00F97E92"/>
    <w:rsid w:val="00FB4D3C"/>
    <w:rsid w:val="00FC596A"/>
    <w:rsid w:val="00FD6183"/>
    <w:rsid w:val="00FD7C6B"/>
    <w:rsid w:val="00FE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A8E59E"/>
  <w15:docId w15:val="{19931F96-F10C-4640-9EF2-59404EA01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73F5"/>
    <w:pPr>
      <w:spacing w:after="200"/>
    </w:pPr>
    <w:rPr>
      <w:color w:val="00000A"/>
      <w:sz w:val="22"/>
    </w:rPr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qFormat/>
    <w:rsid w:val="00551D82"/>
    <w:rPr>
      <w:rFonts w:eastAsiaTheme="majorEastAsia" w:cstheme="majorBidi"/>
      <w:b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qFormat/>
    <w:rsid w:val="00941FFF"/>
    <w:rPr>
      <w:rFonts w:eastAsiaTheme="majorEastAsia" w:cstheme="majorBidi"/>
      <w:b/>
      <w:iCs/>
      <w:color w:val="A34A0D"/>
      <w:sz w:val="28"/>
      <w:lang w:val="bg-BG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941FFF"/>
    <w:rPr>
      <w:rFonts w:eastAsiaTheme="majorEastAsia" w:cstheme="majorBidi"/>
      <w:b/>
      <w:color w:val="B2500E"/>
      <w:lang w:val="bg-BG"/>
    </w:rPr>
  </w:style>
  <w:style w:type="character" w:customStyle="1" w:styleId="ab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b"/>
    <w:link w:val="Code"/>
    <w:qFormat/>
    <w:rsid w:val="00B42483"/>
    <w:rPr>
      <w:rFonts w:ascii="Consolas" w:hAnsi="Consolas" w:cs="Consolas"/>
      <w:b/>
      <w:lang w:val="bg-BG"/>
    </w:rPr>
  </w:style>
  <w:style w:type="character" w:styleId="ad">
    <w:name w:val="Emphasis"/>
    <w:basedOn w:val="a0"/>
    <w:uiPriority w:val="20"/>
    <w:qFormat/>
    <w:rsid w:val="00083BAB"/>
    <w:rPr>
      <w:i/>
      <w:iCs/>
    </w:rPr>
  </w:style>
  <w:style w:type="character" w:customStyle="1" w:styleId="ListLabel1">
    <w:name w:val="ListLabel 1"/>
    <w:qFormat/>
    <w:rsid w:val="00CE241F"/>
    <w:rPr>
      <w:rFonts w:cs="Courier New"/>
    </w:rPr>
  </w:style>
  <w:style w:type="character" w:customStyle="1" w:styleId="HTML">
    <w:name w:val="HTML стандартен Знак"/>
    <w:basedOn w:val="a0"/>
    <w:link w:val="HTML0"/>
    <w:uiPriority w:val="99"/>
    <w:qFormat/>
    <w:rsid w:val="00F8048A"/>
    <w:rPr>
      <w:rFonts w:ascii="Courier New" w:eastAsia="Times New Roman" w:hAnsi="Courier New" w:cs="Courier New"/>
      <w:sz w:val="20"/>
      <w:szCs w:val="20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Wingdings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Wingdings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Symbol"/>
      <w:b w:val="0"/>
      <w:sz w:val="24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Symbol"/>
      <w:b w:val="0"/>
      <w:sz w:val="24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cs="Symbol"/>
      <w:b w:val="0"/>
      <w:sz w:val="24"/>
    </w:rPr>
  </w:style>
  <w:style w:type="character" w:customStyle="1" w:styleId="ListLabel33">
    <w:name w:val="ListLabel 33"/>
    <w:qFormat/>
    <w:rPr>
      <w:rFonts w:cs="OpenSymbol"/>
    </w:rPr>
  </w:style>
  <w:style w:type="character" w:customStyle="1" w:styleId="ListLabel34">
    <w:name w:val="ListLabel 34"/>
    <w:qFormat/>
    <w:rPr>
      <w:rFonts w:cs="Open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paragraph" w:customStyle="1" w:styleId="Heading">
    <w:name w:val="Heading"/>
    <w:basedOn w:val="a"/>
    <w:next w:val="BodyText1"/>
    <w:qFormat/>
    <w:rsid w:val="00CE241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BodyText1">
    <w:name w:val="Body Text1"/>
    <w:basedOn w:val="a"/>
    <w:rsid w:val="00CE241F"/>
    <w:pPr>
      <w:spacing w:after="140" w:line="288" w:lineRule="auto"/>
    </w:pPr>
  </w:style>
  <w:style w:type="paragraph" w:styleId="ae">
    <w:name w:val="List"/>
    <w:basedOn w:val="BodyText1"/>
    <w:rsid w:val="00CE241F"/>
    <w:rPr>
      <w:rFonts w:cs="FreeSans"/>
    </w:rPr>
  </w:style>
  <w:style w:type="paragraph" w:styleId="af">
    <w:name w:val="caption"/>
    <w:basedOn w:val="a"/>
    <w:qFormat/>
    <w:rsid w:val="00CE241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CE241F"/>
    <w:pPr>
      <w:suppressLineNumbers/>
    </w:pPr>
    <w:rPr>
      <w:rFonts w:cs="FreeSans"/>
    </w:rPr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</w:rPr>
  </w:style>
  <w:style w:type="paragraph" w:customStyle="1" w:styleId="FrameContents">
    <w:name w:val="Frame Contents"/>
    <w:basedOn w:val="a"/>
    <w:qFormat/>
    <w:rsid w:val="00CE241F"/>
  </w:style>
  <w:style w:type="paragraph" w:styleId="HTML0">
    <w:name w:val="HTML Preformatted"/>
    <w:basedOn w:val="a"/>
    <w:link w:val="HTML"/>
    <w:uiPriority w:val="99"/>
    <w:unhideWhenUsed/>
    <w:qFormat/>
    <w:rsid w:val="00F80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a"/>
    <w:qFormat/>
  </w:style>
  <w:style w:type="table" w:styleId="af1">
    <w:name w:val="Table Grid"/>
    <w:basedOn w:val="a1"/>
    <w:uiPriority w:val="59"/>
    <w:rsid w:val="00FE5A8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C57A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891F3E-294D-4871-9D84-EBAB58A25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</TotalTime>
  <Pages>3</Pages>
  <Words>642</Words>
  <Characters>3672</Characters>
  <Application>Microsoft Office Word</Application>
  <DocSecurity>0</DocSecurity>
  <Lines>108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ware University Foundation - http://softuni.org</Company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68</cp:revision>
  <cp:lastPrinted>2014-02-12T16:33:00Z</cp:lastPrinted>
  <dcterms:created xsi:type="dcterms:W3CDTF">2019-02-24T08:38:00Z</dcterms:created>
  <dcterms:modified xsi:type="dcterms:W3CDTF">2023-05-09T13:58:00Z</dcterms:modified>
  <cp:category>programming, education, software engineering, software development</cp:category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 Foundation - http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  <property fmtid="{D5CDD505-2E9C-101B-9397-08002B2CF9AE}" pid="10" name="GrammarlyDocumentId">
    <vt:lpwstr>1d18621875bbdd3c688cf1bc7e072ecb69f94794d35019dd482b182fae867152</vt:lpwstr>
  </property>
</Properties>
</file>